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9CEC7" w14:textId="30761721" w:rsidR="00E24660" w:rsidRPr="00BB35B1" w:rsidRDefault="006B4942" w:rsidP="00BB35B1">
      <w:pPr>
        <w:widowControl w:val="0"/>
        <w:spacing w:line="264" w:lineRule="auto"/>
        <w:rPr>
          <w:rFonts w:ascii="CircularXX" w:hAnsi="CircularXX" w:cs="CircularXX"/>
          <w:b/>
          <w:bCs/>
          <w:color w:val="2E74B5" w:themeColor="accent1" w:themeShade="BF"/>
          <w:sz w:val="28"/>
          <w:szCs w:val="28"/>
          <w:lang w:val="en-US"/>
          <w14:textOutline w14:w="0" w14:cap="flat" w14:cmpd="sng" w14:algn="ctr">
            <w14:noFill/>
            <w14:prstDash w14:val="solid"/>
            <w14:round/>
          </w14:textOutline>
          <w14:ligatures w14:val="none"/>
        </w:rPr>
      </w:pPr>
      <w:r w:rsidRPr="00BB35B1">
        <w:rPr>
          <w:rFonts w:ascii="CircularXX" w:hAnsi="CircularXX" w:cs="CircularXX"/>
          <w:b/>
          <w:bCs/>
          <w:noProof/>
          <w:color w:val="2E74B5" w:themeColor="accent1" w:themeShade="BF"/>
          <w:sz w:val="28"/>
          <w:szCs w:val="28"/>
          <w:lang w:val="en-US"/>
          <w14:textOutline w14:w="0" w14:cap="flat" w14:cmpd="sng" w14:algn="ctr">
            <w14:noFill/>
            <w14:prstDash w14:val="solid"/>
            <w14:round/>
          </w14:textOutline>
          <w14:ligatures w14:val="none"/>
        </w:rPr>
        <mc:AlternateContent>
          <mc:Choice Requires="wpg">
            <w:drawing>
              <wp:anchor distT="0" distB="0" distL="114300" distR="114300" simplePos="0" relativeHeight="251659264" behindDoc="0" locked="0" layoutInCell="1" allowOverlap="1" wp14:anchorId="08070259" wp14:editId="7F9FDA0A">
                <wp:simplePos x="0" y="0"/>
                <wp:positionH relativeFrom="margin">
                  <wp:align>right</wp:align>
                </wp:positionH>
                <wp:positionV relativeFrom="paragraph">
                  <wp:posOffset>102</wp:posOffset>
                </wp:positionV>
                <wp:extent cx="7051675" cy="1174750"/>
                <wp:effectExtent l="0" t="0" r="0" b="6350"/>
                <wp:wrapTopAndBottom/>
                <wp:docPr id="3" name="Group 3"/>
                <wp:cNvGraphicFramePr/>
                <a:graphic xmlns:a="http://schemas.openxmlformats.org/drawingml/2006/main">
                  <a:graphicData uri="http://schemas.microsoft.com/office/word/2010/wordprocessingGroup">
                    <wpg:wgp>
                      <wpg:cNvGrpSpPr/>
                      <wpg:grpSpPr>
                        <a:xfrm>
                          <a:off x="0" y="0"/>
                          <a:ext cx="7051675" cy="1175059"/>
                          <a:chOff x="0" y="86710"/>
                          <a:chExt cx="7051675" cy="1175385"/>
                        </a:xfrm>
                      </wpg:grpSpPr>
                      <pic:pic xmlns:pic="http://schemas.openxmlformats.org/drawingml/2006/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86710"/>
                            <a:ext cx="7051675" cy="1175385"/>
                          </a:xfrm>
                          <a:prstGeom prst="rect">
                            <a:avLst/>
                          </a:prstGeom>
                        </pic:spPr>
                      </pic:pic>
                      <wps:wsp>
                        <wps:cNvPr id="2" name="Text Box 2"/>
                        <wps:cNvSpPr txBox="1">
                          <a:spLocks noChangeArrowheads="1"/>
                        </wps:cNvSpPr>
                        <wps:spPr bwMode="auto">
                          <a:xfrm>
                            <a:off x="28252" y="483006"/>
                            <a:ext cx="5107940" cy="693970"/>
                          </a:xfrm>
                          <a:prstGeom prst="rect">
                            <a:avLst/>
                          </a:prstGeom>
                          <a:noFill/>
                          <a:ln w="9525">
                            <a:noFill/>
                            <a:miter lim="800000"/>
                            <a:headEnd/>
                            <a:tailEnd/>
                          </a:ln>
                        </wps:spPr>
                        <wps:txbx>
                          <w:txbxContent>
                            <w:p w14:paraId="19B5E844" w14:textId="77777777" w:rsidR="006B4942" w:rsidRPr="006B4942" w:rsidRDefault="006B4942" w:rsidP="006B4942">
                              <w:pPr>
                                <w:pStyle w:val="BasicParagraph"/>
                                <w:rPr>
                                  <w:rFonts w:ascii="Circular Std Bold" w:hAnsi="Circular Std Bold" w:cs="Circular Std Bold"/>
                                  <w:color w:val="FFFFFF" w:themeColor="background1"/>
                                  <w:spacing w:val="11"/>
                                  <w:sz w:val="28"/>
                                  <w:szCs w:val="28"/>
                                </w:rPr>
                              </w:pPr>
                              <w:r w:rsidRPr="006B4942">
                                <w:rPr>
                                  <w:rFonts w:ascii="Circular Std Bold" w:hAnsi="Circular Std Bold" w:cs="Circular Std Bold"/>
                                  <w:color w:val="FFFFFF" w:themeColor="background1"/>
                                  <w:spacing w:val="11"/>
                                  <w:sz w:val="28"/>
                                  <w:szCs w:val="28"/>
                                </w:rPr>
                                <w:t>Teachers’ Action for Teaching</w:t>
                              </w:r>
                            </w:p>
                            <w:p w14:paraId="1105EEE1" w14:textId="47B786E4" w:rsidR="00E24660" w:rsidRPr="006B4942" w:rsidRDefault="006B4942" w:rsidP="006B4942">
                              <w:pPr>
                                <w:pStyle w:val="BasicParagraph"/>
                                <w:tabs>
                                  <w:tab w:val="left" w:pos="1701"/>
                                </w:tabs>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pPr>
                              <w:r w:rsidRPr="006B4942">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tab/>
                              </w:r>
                              <w:r w:rsidR="00E24660" w:rsidRPr="006B4942">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t xml:space="preserve">PROJECT OVERSEAS </w:t>
                              </w:r>
                              <w:r w:rsidR="00E24660" w:rsidRPr="006B4942">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t>202</w:t>
                              </w:r>
                              <w:r w:rsidR="0009430F" w:rsidRPr="006B4942">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t>3</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8070259" id="Group 3" o:spid="_x0000_s1026" style="position:absolute;margin-left:504.05pt;margin-top:0;width:555.25pt;height:92.5pt;z-index:251659264;mso-position-horizontal:right;mso-position-horizontal-relative:margin;mso-width-relative:margin;mso-height-relative:margin" coordorigin=",867" coordsize="70516,117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867;width:70516;height:11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 Box 2" o:spid="_x0000_s1028" type="#_x0000_t202" style="position:absolute;left:282;top:4830;width:51079;height:6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19B5E844" w14:textId="77777777" w:rsidR="006B4942" w:rsidRPr="006B4942" w:rsidRDefault="006B4942" w:rsidP="006B4942">
                        <w:pPr>
                          <w:pStyle w:val="BasicParagraph"/>
                          <w:rPr>
                            <w:rFonts w:ascii="Circular Std Bold" w:hAnsi="Circular Std Bold" w:cs="Circular Std Bold"/>
                            <w:color w:val="FFFFFF" w:themeColor="background1"/>
                            <w:spacing w:val="11"/>
                            <w:sz w:val="28"/>
                            <w:szCs w:val="28"/>
                          </w:rPr>
                        </w:pPr>
                        <w:r w:rsidRPr="006B4942">
                          <w:rPr>
                            <w:rFonts w:ascii="Circular Std Bold" w:hAnsi="Circular Std Bold" w:cs="Circular Std Bold"/>
                            <w:color w:val="FFFFFF" w:themeColor="background1"/>
                            <w:spacing w:val="11"/>
                            <w:sz w:val="28"/>
                            <w:szCs w:val="28"/>
                          </w:rPr>
                          <w:t>Teachers’ Action for Teaching</w:t>
                        </w:r>
                      </w:p>
                      <w:p w14:paraId="1105EEE1" w14:textId="47B786E4" w:rsidR="00E24660" w:rsidRPr="006B4942" w:rsidRDefault="006B4942" w:rsidP="006B4942">
                        <w:pPr>
                          <w:pStyle w:val="BasicParagraph"/>
                          <w:tabs>
                            <w:tab w:val="left" w:pos="1701"/>
                          </w:tabs>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pPr>
                        <w:r w:rsidRPr="006B4942">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tab/>
                        </w:r>
                        <w:r w:rsidR="00E24660" w:rsidRPr="006B4942">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t xml:space="preserve">PROJECT OVERSEAS </w:t>
                        </w:r>
                        <w:r w:rsidR="00E24660" w:rsidRPr="006B4942">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t>202</w:t>
                        </w:r>
                        <w:r w:rsidR="0009430F" w:rsidRPr="006B4942">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t>3</w:t>
                        </w:r>
                      </w:p>
                    </w:txbxContent>
                  </v:textbox>
                </v:shape>
                <w10:wrap type="topAndBottom" anchorx="margin"/>
              </v:group>
            </w:pict>
          </mc:Fallback>
        </mc:AlternateContent>
      </w:r>
    </w:p>
    <w:p w14:paraId="1CF02521" w14:textId="77777777" w:rsidR="00754013" w:rsidRPr="00754013" w:rsidRDefault="00754013" w:rsidP="00BB35B1">
      <w:pPr>
        <w:spacing w:line="264" w:lineRule="auto"/>
        <w:rPr>
          <w:rFonts w:ascii="CircularXX" w:hAnsi="CircularXX" w:cs="CircularXX"/>
          <w:b/>
          <w:bCs/>
          <w:color w:val="2E74B5" w:themeColor="accent1" w:themeShade="BF"/>
          <w:sz w:val="22"/>
          <w:szCs w:val="22"/>
          <w:lang w:val="en-US"/>
          <w14:textOutline w14:w="0" w14:cap="flat" w14:cmpd="sng" w14:algn="ctr">
            <w14:noFill/>
            <w14:prstDash w14:val="solid"/>
            <w14:round/>
          </w14:textOutline>
          <w14:ligatures w14:val="none"/>
        </w:rPr>
      </w:pPr>
    </w:p>
    <w:p w14:paraId="260E88CD" w14:textId="3A990F63" w:rsidR="00E24660" w:rsidRPr="00F40593" w:rsidRDefault="00E24660" w:rsidP="00BB35B1">
      <w:pPr>
        <w:spacing w:line="264" w:lineRule="auto"/>
        <w:rPr>
          <w:rFonts w:ascii="CircularXX" w:hAnsi="CircularXX" w:cs="CircularXX"/>
          <w:b/>
          <w:bCs/>
          <w:color w:val="2E74B5" w:themeColor="accent1" w:themeShade="BF"/>
          <w:sz w:val="22"/>
          <w:szCs w:val="22"/>
          <w:lang w:val="en-US"/>
          <w14:textOutline w14:w="0" w14:cap="flat" w14:cmpd="sng" w14:algn="ctr">
            <w14:noFill/>
            <w14:prstDash w14:val="solid"/>
            <w14:round/>
          </w14:textOutline>
          <w14:ligatures w14:val="none"/>
        </w:rPr>
      </w:pPr>
      <w:r w:rsidRPr="0032247B">
        <w:rPr>
          <w:rFonts w:ascii="Circular Std Bold" w:hAnsi="Circular Std Bold" w:cs="Circular Std Bold"/>
          <w:b/>
          <w:bCs/>
          <w:color w:val="2E74B5" w:themeColor="accent1" w:themeShade="BF"/>
          <w:sz w:val="28"/>
          <w:szCs w:val="28"/>
          <w:lang w:val="en-US"/>
          <w14:textOutline w14:w="0" w14:cap="flat" w14:cmpd="sng" w14:algn="ctr">
            <w14:noFill/>
            <w14:prstDash w14:val="solid"/>
            <w14:round/>
          </w14:textOutline>
          <w14:ligatures w14:val="none"/>
        </w:rPr>
        <w:t>FREQUENTLY ASKED QUESTIONS</w:t>
      </w:r>
    </w:p>
    <w:p w14:paraId="0D46CB8D" w14:textId="77777777" w:rsidR="0032247B" w:rsidRPr="00F40593" w:rsidRDefault="0032247B" w:rsidP="00BB35B1">
      <w:pPr>
        <w:spacing w:line="264" w:lineRule="auto"/>
        <w:rPr>
          <w:rFonts w:ascii="CircularXX" w:hAnsi="CircularXX" w:cs="CircularXX"/>
          <w:b/>
          <w:bCs/>
          <w:color w:val="2E74B5" w:themeColor="accent1" w:themeShade="BF"/>
          <w:sz w:val="22"/>
          <w:szCs w:val="22"/>
          <w:lang w:val="en-US"/>
          <w14:textOutline w14:w="0" w14:cap="flat" w14:cmpd="sng" w14:algn="ctr">
            <w14:noFill/>
            <w14:prstDash w14:val="solid"/>
            <w14:round/>
          </w14:textOutline>
          <w14:ligatures w14:val="none"/>
        </w:rPr>
      </w:pPr>
    </w:p>
    <w:tbl>
      <w:tblPr>
        <w:tblStyle w:val="Plain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28" w:type="dxa"/>
        </w:tblCellMar>
        <w:tblLook w:val="04A0" w:firstRow="1" w:lastRow="0" w:firstColumn="1" w:lastColumn="0" w:noHBand="0" w:noVBand="1"/>
      </w:tblPr>
      <w:tblGrid>
        <w:gridCol w:w="908"/>
        <w:gridCol w:w="10188"/>
      </w:tblGrid>
      <w:tr w:rsidR="00E24660" w:rsidRPr="00BB35B1" w14:paraId="69AE384F" w14:textId="77777777" w:rsidTr="00754013">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16A2F884" w14:textId="77777777" w:rsidR="00E24660" w:rsidRPr="00BB35B1" w:rsidRDefault="00E24660" w:rsidP="00BB35B1">
            <w:pPr>
              <w:spacing w:line="264" w:lineRule="auto"/>
              <w:jc w:val="center"/>
              <w:rPr>
                <w:rFonts w:ascii="CircularXX" w:hAnsi="CircularXX" w:cs="CircularXX"/>
                <w:bCs w:val="0"/>
                <w:color w:val="auto"/>
                <w:sz w:val="28"/>
                <w:szCs w:val="28"/>
                <w:lang w:val="fr-CA"/>
                <w14:textOutline w14:w="0" w14:cap="flat" w14:cmpd="sng" w14:algn="ctr">
                  <w14:noFill/>
                  <w14:prstDash w14:val="solid"/>
                  <w14:round/>
                </w14:textOutline>
                <w14:ligatures w14:val="none"/>
              </w:rPr>
            </w:pPr>
            <w:r w:rsidRPr="00BB35B1">
              <w:rPr>
                <w:rFonts w:ascii="CircularXX" w:hAnsi="CircularXX" w:cs="CircularXX"/>
                <w:bCs w:val="0"/>
                <w:color w:val="auto"/>
                <w:sz w:val="28"/>
                <w:szCs w:val="28"/>
                <w:lang w:val="en-US"/>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0524A3D8" w14:textId="77777777" w:rsidR="00E24660" w:rsidRPr="00BB35B1" w:rsidRDefault="00E24660" w:rsidP="00BB35B1">
            <w:pPr>
              <w:spacing w:line="264" w:lineRule="auto"/>
              <w:cnfStyle w:val="100000000000" w:firstRow="1" w:lastRow="0" w:firstColumn="0" w:lastColumn="0" w:oddVBand="0" w:evenVBand="0" w:oddHBand="0" w:evenHBand="0" w:firstRowFirstColumn="0" w:firstRowLastColumn="0" w:lastRowFirstColumn="0" w:lastRowLastColumn="0"/>
              <w:rPr>
                <w:rFonts w:ascii="CircularXX" w:hAnsi="CircularXX" w:cs="CircularXX"/>
                <w:b w:val="0"/>
                <w:bCs w:val="0"/>
                <w:color w:val="auto"/>
                <w:sz w:val="22"/>
                <w:szCs w:val="22"/>
                <w14:textOutline w14:w="0" w14:cap="flat" w14:cmpd="sng" w14:algn="ctr">
                  <w14:noFill/>
                  <w14:prstDash w14:val="solid"/>
                  <w14:round/>
                </w14:textOutline>
                <w14:ligatures w14:val="none"/>
              </w:rPr>
            </w:pPr>
            <w:r w:rsidRPr="00BB35B1">
              <w:rPr>
                <w:rFonts w:ascii="CircularXX" w:hAnsi="CircularXX" w:cs="CircularXX"/>
                <w:color w:val="auto"/>
                <w:sz w:val="22"/>
                <w:szCs w:val="22"/>
                <w14:textOutline w14:w="0" w14:cap="flat" w14:cmpd="sng" w14:algn="ctr">
                  <w14:noFill/>
                  <w14:prstDash w14:val="solid"/>
                  <w14:round/>
                </w14:textOutline>
                <w14:ligatures w14:val="none"/>
              </w:rPr>
              <w:t>Can I apply if I do not have international travel or work experience?</w:t>
            </w:r>
          </w:p>
        </w:tc>
      </w:tr>
      <w:tr w:rsidR="00F40593" w:rsidRPr="00F40593" w14:paraId="2ADA2B50" w14:textId="77777777" w:rsidTr="007540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8" w:type="dxa"/>
          </w:tcPr>
          <w:p w14:paraId="5BB31A4B" w14:textId="77777777" w:rsidR="00E24660" w:rsidRPr="00F40593" w:rsidRDefault="00E24660" w:rsidP="00BB35B1">
            <w:pPr>
              <w:spacing w:line="264" w:lineRule="auto"/>
              <w:jc w:val="center"/>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t>A</w:t>
            </w:r>
          </w:p>
        </w:tc>
        <w:tc>
          <w:tcPr>
            <w:tcW w:w="10188" w:type="dxa"/>
            <w:vAlign w:val="center"/>
          </w:tcPr>
          <w:p w14:paraId="0104A929" w14:textId="77777777" w:rsidR="00E24660" w:rsidRPr="00F40593" w:rsidRDefault="00E24660" w:rsidP="00BB35B1">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Yes, members can apply without international experience.</w:t>
            </w:r>
          </w:p>
        </w:tc>
      </w:tr>
      <w:tr w:rsidR="00E24660" w:rsidRPr="0011722A" w14:paraId="1C9161BD" w14:textId="77777777" w:rsidTr="00754013">
        <w:trPr>
          <w:trHeight w:val="227"/>
        </w:trPr>
        <w:tc>
          <w:tcPr>
            <w:cnfStyle w:val="001000000000" w:firstRow="0" w:lastRow="0" w:firstColumn="1" w:lastColumn="0" w:oddVBand="0" w:evenVBand="0" w:oddHBand="0" w:evenHBand="0" w:firstRowFirstColumn="0" w:firstRowLastColumn="0" w:lastRowFirstColumn="0" w:lastRowLastColumn="0"/>
            <w:tcW w:w="908" w:type="dxa"/>
            <w:shd w:val="clear" w:color="auto" w:fill="auto"/>
          </w:tcPr>
          <w:p w14:paraId="0EBC765B" w14:textId="77777777" w:rsidR="00E24660" w:rsidRPr="0011722A" w:rsidRDefault="00E24660" w:rsidP="0011722A">
            <w:pPr>
              <w:jc w:val="center"/>
              <w:rPr>
                <w:rFonts w:ascii="CircularXX" w:hAnsi="CircularXX" w:cs="CircularXX"/>
                <w:bCs w:val="0"/>
                <w:color w:val="auto"/>
                <w:sz w:val="22"/>
                <w:szCs w:val="22"/>
                <w:lang w:val="en-US"/>
                <w14:textOutline w14:w="0" w14:cap="flat" w14:cmpd="sng" w14:algn="ctr">
                  <w14:noFill/>
                  <w14:prstDash w14:val="solid"/>
                  <w14:round/>
                </w14:textOutline>
                <w14:ligatures w14:val="none"/>
              </w:rPr>
            </w:pPr>
          </w:p>
        </w:tc>
        <w:tc>
          <w:tcPr>
            <w:tcW w:w="10188" w:type="dxa"/>
            <w:shd w:val="clear" w:color="auto" w:fill="auto"/>
            <w:vAlign w:val="center"/>
          </w:tcPr>
          <w:p w14:paraId="6F153B50" w14:textId="77777777" w:rsidR="00E24660" w:rsidRPr="0011722A" w:rsidRDefault="00E24660" w:rsidP="0011722A">
            <w:pPr>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auto"/>
                <w:sz w:val="22"/>
                <w:szCs w:val="22"/>
                <w:lang w:val="en-US"/>
                <w14:textOutline w14:w="0" w14:cap="flat" w14:cmpd="sng" w14:algn="ctr">
                  <w14:noFill/>
                  <w14:prstDash w14:val="solid"/>
                  <w14:round/>
                </w14:textOutline>
                <w14:ligatures w14:val="none"/>
              </w:rPr>
            </w:pPr>
          </w:p>
        </w:tc>
      </w:tr>
      <w:tr w:rsidR="00E24660" w:rsidRPr="00BB35B1" w14:paraId="0F016EC9" w14:textId="77777777" w:rsidTr="0075401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62CF01F7" w14:textId="77777777" w:rsidR="00E24660" w:rsidRPr="00BB35B1" w:rsidRDefault="00E24660" w:rsidP="00BB35B1">
            <w:pPr>
              <w:spacing w:line="264" w:lineRule="auto"/>
              <w:jc w:val="center"/>
              <w:rPr>
                <w:rFonts w:ascii="CircularXX" w:hAnsi="CircularXX" w:cs="CircularXX"/>
                <w:bCs w:val="0"/>
                <w:color w:val="auto"/>
                <w:sz w:val="28"/>
                <w:szCs w:val="28"/>
                <w:lang w:val="en-US"/>
                <w14:textOutline w14:w="0" w14:cap="flat" w14:cmpd="sng" w14:algn="ctr">
                  <w14:noFill/>
                  <w14:prstDash w14:val="solid"/>
                  <w14:round/>
                </w14:textOutline>
                <w14:ligatures w14:val="none"/>
              </w:rPr>
            </w:pPr>
            <w:r w:rsidRPr="00BB35B1">
              <w:rPr>
                <w:rFonts w:ascii="CircularXX" w:hAnsi="CircularXX" w:cs="CircularXX"/>
                <w:bCs w:val="0"/>
                <w:color w:val="auto"/>
                <w:sz w:val="28"/>
                <w:szCs w:val="28"/>
                <w:lang w:val="en-US"/>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3A8B59D1" w14:textId="77777777" w:rsidR="00E24660" w:rsidRPr="00BB35B1" w:rsidRDefault="00E24660" w:rsidP="00BB35B1">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BB35B1">
              <w:rPr>
                <w:rFonts w:ascii="CircularXX" w:hAnsi="CircularXX" w:cs="CircularXX"/>
                <w:b/>
                <w:bCs/>
                <w:color w:val="auto"/>
                <w:sz w:val="22"/>
                <w:szCs w:val="22"/>
                <w:lang w:val="en-US"/>
                <w14:textOutline w14:w="0" w14:cap="flat" w14:cmpd="sng" w14:algn="ctr">
                  <w14:noFill/>
                  <w14:prstDash w14:val="solid"/>
                  <w14:round/>
                </w14:textOutline>
                <w14:ligatures w14:val="none"/>
              </w:rPr>
              <w:t>Do I need a doctor’s note for my application to be complete?</w:t>
            </w:r>
          </w:p>
        </w:tc>
      </w:tr>
      <w:tr w:rsidR="00F40593" w:rsidRPr="00F40593" w14:paraId="07CEAEC5" w14:textId="77777777" w:rsidTr="00754013">
        <w:trPr>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F2F2F2" w:themeFill="background1" w:themeFillShade="F2"/>
          </w:tcPr>
          <w:p w14:paraId="4503CFEA" w14:textId="77777777" w:rsidR="00E24660" w:rsidRPr="00F40593" w:rsidRDefault="00E24660" w:rsidP="00BB35B1">
            <w:pPr>
              <w:spacing w:line="264" w:lineRule="auto"/>
              <w:jc w:val="center"/>
              <w:rPr>
                <w:rFonts w:ascii="CircularXX" w:hAnsi="CircularXX" w:cs="CircularXX"/>
                <w:bCs w:val="0"/>
                <w:color w:val="2E74B5" w:themeColor="accent1" w:themeShade="BF"/>
                <w:sz w:val="28"/>
                <w:szCs w:val="28"/>
                <w:lang w:val="en-US"/>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en-US"/>
                <w14:textOutline w14:w="0" w14:cap="flat" w14:cmpd="sng" w14:algn="ctr">
                  <w14:noFill/>
                  <w14:prstDash w14:val="solid"/>
                  <w14:round/>
                </w14:textOutline>
                <w14:ligatures w14:val="none"/>
              </w:rPr>
              <w:t>A</w:t>
            </w:r>
          </w:p>
        </w:tc>
        <w:tc>
          <w:tcPr>
            <w:tcW w:w="10188" w:type="dxa"/>
            <w:shd w:val="clear" w:color="auto" w:fill="F2F2F2" w:themeFill="background1" w:themeFillShade="F2"/>
            <w:vAlign w:val="center"/>
          </w:tcPr>
          <w:p w14:paraId="3E4C1501" w14:textId="73E1F324" w:rsidR="00E24660" w:rsidRPr="00F40593" w:rsidRDefault="00E24660" w:rsidP="00F353FC">
            <w:pPr>
              <w:spacing w:line="264" w:lineRule="auto"/>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 xml:space="preserve">No, you </w:t>
            </w: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do not need</w:t>
            </w:r>
            <w:r w:rsidRPr="00F40593">
              <w:rPr>
                <w:rFonts w:ascii="CircularXX" w:hAnsi="CircularXX" w:cs="CircularXX"/>
                <w:color w:val="2E74B5" w:themeColor="accent1" w:themeShade="BF"/>
              </w:rPr>
              <w:t xml:space="preserve"> </w:t>
            </w:r>
            <w:r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to provide a doctor’s note with the CTF/FCE application; however, medical disclosure is required on the application form as this information may assist the CTF/FCE.</w:t>
            </w:r>
          </w:p>
        </w:tc>
      </w:tr>
      <w:tr w:rsidR="00E24660" w:rsidRPr="0011722A" w14:paraId="0DF7B652" w14:textId="77777777" w:rsidTr="00754013">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908" w:type="dxa"/>
            <w:shd w:val="clear" w:color="auto" w:fill="auto"/>
          </w:tcPr>
          <w:p w14:paraId="1F136228" w14:textId="77777777" w:rsidR="00E24660" w:rsidRPr="0011722A" w:rsidRDefault="00E24660" w:rsidP="0011722A">
            <w:pPr>
              <w:jc w:val="center"/>
              <w:rPr>
                <w:rFonts w:ascii="CircularXX" w:hAnsi="CircularXX" w:cs="CircularXX"/>
                <w:bCs w:val="0"/>
                <w:color w:val="auto"/>
                <w:sz w:val="22"/>
                <w:szCs w:val="22"/>
                <w:lang w:val="en-US"/>
                <w14:textOutline w14:w="0" w14:cap="flat" w14:cmpd="sng" w14:algn="ctr">
                  <w14:noFill/>
                  <w14:prstDash w14:val="solid"/>
                  <w14:round/>
                </w14:textOutline>
                <w14:ligatures w14:val="none"/>
              </w:rPr>
            </w:pPr>
          </w:p>
        </w:tc>
        <w:tc>
          <w:tcPr>
            <w:tcW w:w="10188" w:type="dxa"/>
            <w:shd w:val="clear" w:color="auto" w:fill="auto"/>
            <w:vAlign w:val="center"/>
          </w:tcPr>
          <w:p w14:paraId="45A960E9" w14:textId="77777777" w:rsidR="00E24660" w:rsidRPr="0011722A" w:rsidRDefault="00E24660" w:rsidP="0011722A">
            <w:pPr>
              <w:cnfStyle w:val="000000100000" w:firstRow="0" w:lastRow="0" w:firstColumn="0" w:lastColumn="0" w:oddVBand="0" w:evenVBand="0" w:oddHBand="1" w:evenHBand="0" w:firstRowFirstColumn="0" w:firstRowLastColumn="0" w:lastRowFirstColumn="0" w:lastRowLastColumn="0"/>
              <w:rPr>
                <w:rFonts w:ascii="CircularXX" w:hAnsi="CircularXX" w:cs="CircularXX"/>
                <w:bCs/>
                <w:color w:val="auto"/>
                <w:sz w:val="22"/>
                <w:szCs w:val="22"/>
                <w:lang w:val="en-US"/>
                <w14:textOutline w14:w="0" w14:cap="flat" w14:cmpd="sng" w14:algn="ctr">
                  <w14:noFill/>
                  <w14:prstDash w14:val="solid"/>
                  <w14:round/>
                </w14:textOutline>
                <w14:ligatures w14:val="none"/>
              </w:rPr>
            </w:pPr>
          </w:p>
        </w:tc>
      </w:tr>
      <w:tr w:rsidR="008A3F96" w:rsidRPr="00BB35B1" w14:paraId="07AAE25C" w14:textId="77777777" w:rsidTr="00754013">
        <w:trPr>
          <w:trHeight w:val="340"/>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731A1BF0" w14:textId="77777777" w:rsidR="00E24660" w:rsidRPr="00BB35B1" w:rsidRDefault="00E24660" w:rsidP="00BB35B1">
            <w:pPr>
              <w:spacing w:line="264" w:lineRule="auto"/>
              <w:jc w:val="center"/>
              <w:rPr>
                <w:rFonts w:ascii="CircularXX" w:hAnsi="CircularXX" w:cs="CircularXX"/>
                <w:bCs w:val="0"/>
                <w:color w:val="auto"/>
                <w:sz w:val="28"/>
                <w:szCs w:val="28"/>
                <w:lang w:val="en-US"/>
                <w14:textOutline w14:w="0" w14:cap="flat" w14:cmpd="sng" w14:algn="ctr">
                  <w14:noFill/>
                  <w14:prstDash w14:val="solid"/>
                  <w14:round/>
                </w14:textOutline>
                <w14:ligatures w14:val="none"/>
              </w:rPr>
            </w:pPr>
            <w:r w:rsidRPr="00BB35B1">
              <w:rPr>
                <w:rFonts w:ascii="CircularXX" w:hAnsi="CircularXX" w:cs="CircularXX"/>
                <w:bCs w:val="0"/>
                <w:color w:val="auto"/>
                <w:sz w:val="28"/>
                <w:szCs w:val="28"/>
                <w:lang w:val="en-US"/>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4BAEB036" w14:textId="1E7D6B9C" w:rsidR="00E24660" w:rsidRPr="00BB35B1" w:rsidRDefault="00E24660" w:rsidP="00BB35B1">
            <w:pPr>
              <w:spacing w:line="264" w:lineRule="auto"/>
              <w:cnfStyle w:val="000000000000" w:firstRow="0" w:lastRow="0" w:firstColumn="0" w:lastColumn="0" w:oddVBand="0" w:evenVBand="0" w:oddHBand="0" w:evenHBand="0" w:firstRowFirstColumn="0" w:firstRowLastColumn="0" w:lastRowFirstColumn="0" w:lastRowLastColumn="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BB35B1">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Can I apply again if I </w:t>
            </w:r>
            <w:r w:rsidRPr="00BB35B1">
              <w:rPr>
                <w:rFonts w:ascii="CircularXX" w:hAnsi="CircularXX" w:cs="CircularXX"/>
                <w:b/>
                <w:bCs/>
                <w:color w:val="auto"/>
                <w:sz w:val="22"/>
                <w:szCs w:val="22"/>
                <w14:textOutline w14:w="0" w14:cap="flat" w14:cmpd="sng" w14:algn="ctr">
                  <w14:noFill/>
                  <w14:prstDash w14:val="solid"/>
                  <w14:round/>
                </w14:textOutline>
                <w14:ligatures w14:val="none"/>
              </w:rPr>
              <w:t>have participated in PO in the past</w:t>
            </w:r>
            <w:r w:rsidRPr="00BB35B1">
              <w:rPr>
                <w:rFonts w:ascii="CircularXX" w:hAnsi="CircularXX" w:cs="CircularXX"/>
                <w:b/>
                <w:bCs/>
                <w:color w:val="auto"/>
                <w:sz w:val="22"/>
                <w:szCs w:val="22"/>
                <w:lang w:val="en-US"/>
                <w14:textOutline w14:w="0" w14:cap="flat" w14:cmpd="sng" w14:algn="ctr">
                  <w14:noFill/>
                  <w14:prstDash w14:val="solid"/>
                  <w14:round/>
                </w14:textOutline>
                <w14:ligatures w14:val="none"/>
              </w:rPr>
              <w:t>?</w:t>
            </w:r>
          </w:p>
        </w:tc>
      </w:tr>
      <w:tr w:rsidR="00F40593" w:rsidRPr="00F40593" w14:paraId="73A9CD51" w14:textId="77777777" w:rsidTr="007540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8" w:type="dxa"/>
          </w:tcPr>
          <w:p w14:paraId="41BA95A0" w14:textId="77777777" w:rsidR="00E24660" w:rsidRPr="00F40593" w:rsidRDefault="00E24660" w:rsidP="00BB35B1">
            <w:pPr>
              <w:spacing w:line="264" w:lineRule="auto"/>
              <w:jc w:val="center"/>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t>A</w:t>
            </w:r>
          </w:p>
        </w:tc>
        <w:tc>
          <w:tcPr>
            <w:tcW w:w="10188" w:type="dxa"/>
            <w:vAlign w:val="center"/>
          </w:tcPr>
          <w:p w14:paraId="2E0AE96D" w14:textId="49C53168" w:rsidR="00E24660" w:rsidRPr="00F40593" w:rsidRDefault="00E24660" w:rsidP="00BB35B1">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That decision is made by the Member Organizations of the CTF/FCE who sponsor the PO program. However, the CTF/FCE often selects team leaders from the pool of experienced participants.</w:t>
            </w:r>
          </w:p>
        </w:tc>
      </w:tr>
      <w:tr w:rsidR="00E24660" w:rsidRPr="0011722A" w14:paraId="6576FE65" w14:textId="77777777" w:rsidTr="00754013">
        <w:trPr>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auto"/>
          </w:tcPr>
          <w:p w14:paraId="54368AA5" w14:textId="77777777" w:rsidR="00E24660" w:rsidRPr="0011722A" w:rsidRDefault="00E24660" w:rsidP="0011722A">
            <w:pPr>
              <w:jc w:val="center"/>
              <w:rPr>
                <w:rFonts w:ascii="CircularXX" w:hAnsi="CircularXX" w:cs="CircularXX"/>
                <w:bCs w:val="0"/>
                <w:color w:val="auto"/>
                <w:sz w:val="22"/>
                <w:szCs w:val="22"/>
                <w:lang w:val="en-US"/>
                <w14:textOutline w14:w="0" w14:cap="flat" w14:cmpd="sng" w14:algn="ctr">
                  <w14:noFill/>
                  <w14:prstDash w14:val="solid"/>
                  <w14:round/>
                </w14:textOutline>
                <w14:ligatures w14:val="none"/>
              </w:rPr>
            </w:pPr>
          </w:p>
        </w:tc>
        <w:tc>
          <w:tcPr>
            <w:tcW w:w="10188" w:type="dxa"/>
            <w:shd w:val="clear" w:color="auto" w:fill="auto"/>
            <w:vAlign w:val="center"/>
          </w:tcPr>
          <w:p w14:paraId="4B71BD46" w14:textId="77777777" w:rsidR="00E24660" w:rsidRPr="0011722A" w:rsidRDefault="00E24660" w:rsidP="0011722A">
            <w:pPr>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auto"/>
                <w:sz w:val="22"/>
                <w:szCs w:val="22"/>
                <w:lang w:val="en-US"/>
                <w14:textOutline w14:w="0" w14:cap="flat" w14:cmpd="sng" w14:algn="ctr">
                  <w14:noFill/>
                  <w14:prstDash w14:val="solid"/>
                  <w14:round/>
                </w14:textOutline>
                <w14:ligatures w14:val="none"/>
              </w:rPr>
            </w:pPr>
          </w:p>
        </w:tc>
      </w:tr>
      <w:tr w:rsidR="00E24660" w:rsidRPr="00BB35B1" w14:paraId="6C214FE0" w14:textId="77777777" w:rsidTr="00754013">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210A4BF9" w14:textId="77777777" w:rsidR="00E24660" w:rsidRPr="00BB35B1" w:rsidRDefault="00E24660" w:rsidP="00BB35B1">
            <w:pPr>
              <w:spacing w:line="264" w:lineRule="auto"/>
              <w:jc w:val="center"/>
              <w:rPr>
                <w:rFonts w:ascii="CircularXX" w:hAnsi="CircularXX" w:cs="CircularXX"/>
                <w:bCs w:val="0"/>
                <w:color w:val="auto"/>
                <w:sz w:val="28"/>
                <w:szCs w:val="28"/>
                <w:lang w:val="fr-CA"/>
                <w14:textOutline w14:w="0" w14:cap="flat" w14:cmpd="sng" w14:algn="ctr">
                  <w14:noFill/>
                  <w14:prstDash w14:val="solid"/>
                  <w14:round/>
                </w14:textOutline>
                <w14:ligatures w14:val="none"/>
              </w:rPr>
            </w:pPr>
            <w:r w:rsidRPr="00BB35B1">
              <w:rPr>
                <w:rFonts w:ascii="CircularXX" w:hAnsi="CircularXX" w:cs="CircularXX"/>
                <w:bCs w:val="0"/>
                <w:color w:val="auto"/>
                <w:sz w:val="28"/>
                <w:szCs w:val="28"/>
                <w:lang w:val="en-US"/>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23115CC9" w14:textId="77777777" w:rsidR="00E24660" w:rsidRPr="00BB35B1" w:rsidRDefault="00E24660" w:rsidP="00BB35B1">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
                <w:bCs/>
                <w:color w:val="auto"/>
                <w:sz w:val="22"/>
                <w:szCs w:val="22"/>
                <w14:textOutline w14:w="0" w14:cap="flat" w14:cmpd="sng" w14:algn="ctr">
                  <w14:noFill/>
                  <w14:prstDash w14:val="solid"/>
                  <w14:round/>
                </w14:textOutline>
                <w14:ligatures w14:val="none"/>
              </w:rPr>
            </w:pPr>
            <w:r w:rsidRPr="00BB35B1">
              <w:rPr>
                <w:rFonts w:ascii="CircularXX" w:hAnsi="CircularXX" w:cs="CircularXX"/>
                <w:b/>
                <w:bCs/>
                <w:color w:val="auto"/>
                <w:sz w:val="22"/>
                <w:szCs w:val="22"/>
                <w14:textOutline w14:w="0" w14:cap="flat" w14:cmpd="sng" w14:algn="ctr">
                  <w14:noFill/>
                  <w14:prstDash w14:val="solid"/>
                  <w14:round/>
                </w14:textOutline>
                <w14:ligatures w14:val="none"/>
              </w:rPr>
              <w:t>If I am selected and approved by my provincial or territorial organization, when will I get a confirmation from the CTF/FCE that I have been selected for an assignment?</w:t>
            </w:r>
          </w:p>
        </w:tc>
      </w:tr>
      <w:tr w:rsidR="00F40593" w:rsidRPr="00F40593" w14:paraId="5F821ADD" w14:textId="77777777" w:rsidTr="00754013">
        <w:trPr>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F2F2F2" w:themeFill="background1" w:themeFillShade="F2"/>
          </w:tcPr>
          <w:p w14:paraId="550241CE" w14:textId="77777777" w:rsidR="00E24660" w:rsidRPr="00F40593" w:rsidRDefault="00E24660" w:rsidP="00BB35B1">
            <w:pPr>
              <w:spacing w:line="264" w:lineRule="auto"/>
              <w:jc w:val="center"/>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t>A</w:t>
            </w:r>
          </w:p>
        </w:tc>
        <w:tc>
          <w:tcPr>
            <w:tcW w:w="10188" w:type="dxa"/>
            <w:shd w:val="clear" w:color="auto" w:fill="F2F2F2" w:themeFill="background1" w:themeFillShade="F2"/>
            <w:vAlign w:val="center"/>
          </w:tcPr>
          <w:p w14:paraId="52A3585F" w14:textId="477451D1" w:rsidR="00E24660" w:rsidRPr="00F40593" w:rsidRDefault="00E24660" w:rsidP="00BB35B1">
            <w:pPr>
              <w:spacing w:line="264" w:lineRule="auto"/>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 xml:space="preserve">Applicants that the CTF/FCE has selected for assignment will be informed </w:t>
            </w:r>
            <w:r w:rsidR="007C612C"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in mid to late January</w:t>
            </w: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 xml:space="preserve">. You will be contacted by your team leader </w:t>
            </w:r>
            <w:r w:rsidR="007C612C"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 xml:space="preserve">in early February </w:t>
            </w: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and will begin working with your team in preparation for the assignment.</w:t>
            </w:r>
          </w:p>
        </w:tc>
      </w:tr>
      <w:tr w:rsidR="00E24660" w:rsidRPr="0011722A" w14:paraId="01E42539" w14:textId="77777777" w:rsidTr="007540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auto"/>
          </w:tcPr>
          <w:p w14:paraId="1D4D6EC6" w14:textId="77777777" w:rsidR="00E24660" w:rsidRPr="0011722A" w:rsidRDefault="00E24660" w:rsidP="0011722A">
            <w:pPr>
              <w:jc w:val="center"/>
              <w:rPr>
                <w:rFonts w:ascii="CircularXX" w:hAnsi="CircularXX" w:cs="CircularXX"/>
                <w:bCs w:val="0"/>
                <w:color w:val="auto"/>
                <w:sz w:val="22"/>
                <w:szCs w:val="22"/>
                <w14:textOutline w14:w="0" w14:cap="flat" w14:cmpd="sng" w14:algn="ctr">
                  <w14:noFill/>
                  <w14:prstDash w14:val="solid"/>
                  <w14:round/>
                </w14:textOutline>
                <w14:ligatures w14:val="none"/>
              </w:rPr>
            </w:pPr>
          </w:p>
        </w:tc>
        <w:tc>
          <w:tcPr>
            <w:tcW w:w="10188" w:type="dxa"/>
            <w:shd w:val="clear" w:color="auto" w:fill="auto"/>
            <w:vAlign w:val="center"/>
          </w:tcPr>
          <w:p w14:paraId="3E9F5747" w14:textId="77777777" w:rsidR="00E24660" w:rsidRPr="0011722A" w:rsidRDefault="00E24660" w:rsidP="0011722A">
            <w:pPr>
              <w:cnfStyle w:val="000000100000" w:firstRow="0" w:lastRow="0" w:firstColumn="0" w:lastColumn="0" w:oddVBand="0" w:evenVBand="0" w:oddHBand="1" w:evenHBand="0" w:firstRowFirstColumn="0" w:firstRowLastColumn="0" w:lastRowFirstColumn="0" w:lastRowLastColumn="0"/>
              <w:rPr>
                <w:rFonts w:ascii="CircularXX" w:hAnsi="CircularXX" w:cs="CircularXX"/>
                <w:bCs/>
                <w:color w:val="auto"/>
                <w:sz w:val="22"/>
                <w:szCs w:val="22"/>
                <w14:textOutline w14:w="0" w14:cap="flat" w14:cmpd="sng" w14:algn="ctr">
                  <w14:noFill/>
                  <w14:prstDash w14:val="solid"/>
                  <w14:round/>
                </w14:textOutline>
                <w14:ligatures w14:val="none"/>
              </w:rPr>
            </w:pPr>
          </w:p>
        </w:tc>
      </w:tr>
      <w:tr w:rsidR="00E24660" w:rsidRPr="00BB35B1" w14:paraId="227AFFD6" w14:textId="77777777" w:rsidTr="00754013">
        <w:trPr>
          <w:trHeight w:val="340"/>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2874BACC" w14:textId="77777777" w:rsidR="00E24660" w:rsidRPr="00BB35B1" w:rsidRDefault="00E24660" w:rsidP="00BB35B1">
            <w:pPr>
              <w:spacing w:line="264" w:lineRule="auto"/>
              <w:jc w:val="center"/>
              <w:rPr>
                <w:rFonts w:ascii="CircularXX" w:hAnsi="CircularXX" w:cs="CircularXX"/>
                <w:bCs w:val="0"/>
                <w:color w:val="auto"/>
                <w:sz w:val="28"/>
                <w:szCs w:val="28"/>
                <w:lang w:val="en-US"/>
                <w14:textOutline w14:w="0" w14:cap="flat" w14:cmpd="sng" w14:algn="ctr">
                  <w14:noFill/>
                  <w14:prstDash w14:val="solid"/>
                  <w14:round/>
                </w14:textOutline>
                <w14:ligatures w14:val="none"/>
              </w:rPr>
            </w:pPr>
            <w:r w:rsidRPr="00BB35B1">
              <w:rPr>
                <w:rFonts w:ascii="CircularXX" w:hAnsi="CircularXX" w:cs="CircularXX"/>
                <w:bCs w:val="0"/>
                <w:color w:val="auto"/>
                <w:sz w:val="28"/>
                <w:szCs w:val="28"/>
                <w:lang w:val="en-US"/>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212EFBB5" w14:textId="77777777" w:rsidR="00E24660" w:rsidRPr="00BB35B1" w:rsidRDefault="00E24660" w:rsidP="00BB35B1">
            <w:pPr>
              <w:spacing w:line="264" w:lineRule="auto"/>
              <w:cnfStyle w:val="000000000000" w:firstRow="0" w:lastRow="0" w:firstColumn="0" w:lastColumn="0" w:oddVBand="0" w:evenVBand="0" w:oddHBand="0" w:evenHBand="0" w:firstRowFirstColumn="0" w:firstRowLastColumn="0" w:lastRowFirstColumn="0" w:lastRowLastColumn="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BB35B1">
              <w:rPr>
                <w:rFonts w:ascii="CircularXX" w:hAnsi="CircularXX" w:cs="CircularXX"/>
                <w:b/>
                <w:bCs/>
                <w:color w:val="auto"/>
                <w:sz w:val="22"/>
                <w:szCs w:val="22"/>
                <w:lang w:val="en-US"/>
                <w14:textOutline w14:w="0" w14:cap="flat" w14:cmpd="sng" w14:algn="ctr">
                  <w14:noFill/>
                  <w14:prstDash w14:val="solid"/>
                  <w14:round/>
                </w14:textOutline>
                <w14:ligatures w14:val="none"/>
              </w:rPr>
              <w:t>What is the cost to me if I am selected as a PO participant?</w:t>
            </w:r>
          </w:p>
        </w:tc>
      </w:tr>
      <w:tr w:rsidR="00F40593" w:rsidRPr="00F40593" w14:paraId="4D695843" w14:textId="77777777" w:rsidTr="007540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8" w:type="dxa"/>
          </w:tcPr>
          <w:p w14:paraId="63B5673E" w14:textId="77777777" w:rsidR="00E24660" w:rsidRPr="00F40593" w:rsidRDefault="00E24660" w:rsidP="00BB35B1">
            <w:pPr>
              <w:spacing w:line="264" w:lineRule="auto"/>
              <w:jc w:val="center"/>
              <w:rPr>
                <w:rFonts w:ascii="CircularXX" w:hAnsi="CircularXX" w:cs="CircularXX"/>
                <w:bCs w:val="0"/>
                <w:color w:val="2E74B5" w:themeColor="accent1" w:themeShade="BF"/>
                <w:sz w:val="28"/>
                <w:szCs w:val="28"/>
                <w:lang w:val="en-US"/>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en-US"/>
                <w14:textOutline w14:w="0" w14:cap="flat" w14:cmpd="sng" w14:algn="ctr">
                  <w14:noFill/>
                  <w14:prstDash w14:val="solid"/>
                  <w14:round/>
                </w14:textOutline>
                <w14:ligatures w14:val="none"/>
              </w:rPr>
              <w:t>A</w:t>
            </w:r>
          </w:p>
        </w:tc>
        <w:tc>
          <w:tcPr>
            <w:tcW w:w="10188" w:type="dxa"/>
            <w:vAlign w:val="center"/>
          </w:tcPr>
          <w:p w14:paraId="41469FB2" w14:textId="72C5383F" w:rsidR="00E24660" w:rsidRPr="00F40593" w:rsidRDefault="007C612C" w:rsidP="00BB35B1">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A</w:t>
            </w:r>
            <w:r w:rsidR="00E24660"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 xml:space="preserve">ll project-related costs including transportation, accommodation, and meals both </w:t>
            </w:r>
            <w:r w:rsidR="00E24660"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in Canada and overseas</w:t>
            </w: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 xml:space="preserve"> will be covered</w:t>
            </w:r>
            <w:r w:rsidR="00E24660"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 xml:space="preserve">. </w:t>
            </w:r>
            <w:r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 xml:space="preserve">This includes </w:t>
            </w:r>
            <w:r w:rsidR="00E24660"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program-related costs such as vaccinations not covered by your health plan and travel visas required for certain countries.</w:t>
            </w:r>
          </w:p>
        </w:tc>
      </w:tr>
      <w:tr w:rsidR="00E24660" w:rsidRPr="0011722A" w14:paraId="45B52B11" w14:textId="77777777" w:rsidTr="00754013">
        <w:trPr>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auto"/>
          </w:tcPr>
          <w:p w14:paraId="5D6BF20E" w14:textId="1EFD8269" w:rsidR="00E24660" w:rsidRPr="0011722A" w:rsidRDefault="00E24660" w:rsidP="0011722A">
            <w:pPr>
              <w:jc w:val="center"/>
              <w:rPr>
                <w:rFonts w:ascii="CircularXX" w:hAnsi="CircularXX" w:cs="CircularXX"/>
                <w:bCs w:val="0"/>
                <w:color w:val="auto"/>
                <w:sz w:val="22"/>
                <w:szCs w:val="22"/>
                <w:lang w:val="en-US"/>
                <w14:textOutline w14:w="0" w14:cap="flat" w14:cmpd="sng" w14:algn="ctr">
                  <w14:noFill/>
                  <w14:prstDash w14:val="solid"/>
                  <w14:round/>
                </w14:textOutline>
                <w14:ligatures w14:val="none"/>
              </w:rPr>
            </w:pPr>
          </w:p>
        </w:tc>
        <w:tc>
          <w:tcPr>
            <w:tcW w:w="10188" w:type="dxa"/>
            <w:shd w:val="clear" w:color="auto" w:fill="auto"/>
            <w:vAlign w:val="center"/>
          </w:tcPr>
          <w:p w14:paraId="1131FC9F" w14:textId="77777777" w:rsidR="00E24660" w:rsidRPr="0011722A" w:rsidRDefault="00E24660" w:rsidP="0011722A">
            <w:pPr>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auto"/>
                <w:sz w:val="22"/>
                <w:szCs w:val="22"/>
                <w:lang w:val="en-US"/>
                <w14:textOutline w14:w="0" w14:cap="flat" w14:cmpd="sng" w14:algn="ctr">
                  <w14:noFill/>
                  <w14:prstDash w14:val="solid"/>
                  <w14:round/>
                </w14:textOutline>
                <w14:ligatures w14:val="none"/>
              </w:rPr>
            </w:pPr>
          </w:p>
        </w:tc>
      </w:tr>
      <w:tr w:rsidR="00E24660" w:rsidRPr="00BB35B1" w14:paraId="79D0E445" w14:textId="77777777" w:rsidTr="0075401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5241F3B5" w14:textId="77777777" w:rsidR="00E24660" w:rsidRPr="00BB35B1" w:rsidRDefault="00E24660" w:rsidP="00BB35B1">
            <w:pPr>
              <w:spacing w:line="264" w:lineRule="auto"/>
              <w:jc w:val="center"/>
              <w:rPr>
                <w:rFonts w:ascii="CircularXX" w:hAnsi="CircularXX" w:cs="CircularXX"/>
                <w:bCs w:val="0"/>
                <w:color w:val="auto"/>
                <w:sz w:val="28"/>
                <w:szCs w:val="28"/>
                <w:lang w:val="fr-CA"/>
                <w14:textOutline w14:w="0" w14:cap="flat" w14:cmpd="sng" w14:algn="ctr">
                  <w14:noFill/>
                  <w14:prstDash w14:val="solid"/>
                  <w14:round/>
                </w14:textOutline>
                <w14:ligatures w14:val="none"/>
              </w:rPr>
            </w:pPr>
            <w:r w:rsidRPr="00BB35B1">
              <w:rPr>
                <w:rFonts w:ascii="CircularXX" w:hAnsi="CircularXX" w:cs="CircularXX"/>
                <w:bCs w:val="0"/>
                <w:color w:val="auto"/>
                <w:sz w:val="28"/>
                <w:szCs w:val="28"/>
                <w:lang w:val="en-US"/>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472F3A00" w14:textId="77777777" w:rsidR="00E24660" w:rsidRPr="00BB35B1" w:rsidRDefault="00E24660" w:rsidP="00BB35B1">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
                <w:bCs/>
                <w:color w:val="auto"/>
                <w:sz w:val="22"/>
                <w:szCs w:val="22"/>
                <w14:textOutline w14:w="0" w14:cap="flat" w14:cmpd="sng" w14:algn="ctr">
                  <w14:noFill/>
                  <w14:prstDash w14:val="solid"/>
                  <w14:round/>
                </w14:textOutline>
                <w14:ligatures w14:val="none"/>
              </w:rPr>
            </w:pPr>
            <w:r w:rsidRPr="00BB35B1">
              <w:rPr>
                <w:rFonts w:ascii="CircularXX" w:hAnsi="CircularXX" w:cs="CircularXX"/>
                <w:b/>
                <w:color w:val="auto"/>
                <w:sz w:val="22"/>
                <w:szCs w:val="22"/>
                <w14:textOutline w14:w="0" w14:cap="flat" w14:cmpd="sng" w14:algn="ctr">
                  <w14:noFill/>
                  <w14:prstDash w14:val="solid"/>
                  <w14:round/>
                </w14:textOutline>
                <w14:ligatures w14:val="none"/>
              </w:rPr>
              <w:t>How long does the project last? How much time would I need to be available?</w:t>
            </w:r>
          </w:p>
        </w:tc>
      </w:tr>
      <w:tr w:rsidR="00F40593" w:rsidRPr="00F40593" w14:paraId="189E0A31" w14:textId="77777777" w:rsidTr="00754013">
        <w:trPr>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F2F2F2" w:themeFill="background1" w:themeFillShade="F2"/>
          </w:tcPr>
          <w:p w14:paraId="5DD215D6" w14:textId="77777777" w:rsidR="00E24660" w:rsidRPr="00F40593" w:rsidRDefault="00E24660" w:rsidP="00BB35B1">
            <w:pPr>
              <w:spacing w:line="264" w:lineRule="auto"/>
              <w:jc w:val="center"/>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t>A</w:t>
            </w:r>
          </w:p>
        </w:tc>
        <w:tc>
          <w:tcPr>
            <w:tcW w:w="10188" w:type="dxa"/>
            <w:shd w:val="clear" w:color="auto" w:fill="F2F2F2" w:themeFill="background1" w:themeFillShade="F2"/>
            <w:vAlign w:val="center"/>
          </w:tcPr>
          <w:p w14:paraId="5F9CACCC" w14:textId="77777777" w:rsidR="00E24660" w:rsidRPr="00F40593" w:rsidRDefault="00E24660" w:rsidP="00BB35B1">
            <w:pPr>
              <w:spacing w:line="264" w:lineRule="auto"/>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The pre-departure orientation takes place in early July in Ottawa. Following the orientation, teams typically depart immediately from Ottawa to their countries of assignment. With few exceptions most projects are concluded and volunteers can be back in Canada by the end of July.</w:t>
            </w:r>
          </w:p>
        </w:tc>
      </w:tr>
      <w:tr w:rsidR="00E24660" w:rsidRPr="00F40593" w14:paraId="22FCC804" w14:textId="77777777" w:rsidTr="007540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auto"/>
          </w:tcPr>
          <w:p w14:paraId="01F9CBDA" w14:textId="77777777" w:rsidR="00E24660" w:rsidRPr="00F40593" w:rsidRDefault="00E24660" w:rsidP="0011722A">
            <w:pPr>
              <w:jc w:val="center"/>
              <w:rPr>
                <w:rFonts w:ascii="CircularXX" w:hAnsi="CircularXX" w:cs="CircularXX"/>
                <w:bCs w:val="0"/>
                <w:color w:val="auto"/>
                <w:sz w:val="22"/>
                <w:szCs w:val="22"/>
                <w14:textOutline w14:w="0" w14:cap="flat" w14:cmpd="sng" w14:algn="ctr">
                  <w14:noFill/>
                  <w14:prstDash w14:val="solid"/>
                  <w14:round/>
                </w14:textOutline>
                <w14:ligatures w14:val="none"/>
              </w:rPr>
            </w:pPr>
          </w:p>
        </w:tc>
        <w:tc>
          <w:tcPr>
            <w:tcW w:w="10188" w:type="dxa"/>
            <w:shd w:val="clear" w:color="auto" w:fill="auto"/>
            <w:vAlign w:val="center"/>
          </w:tcPr>
          <w:p w14:paraId="670E19B3" w14:textId="77777777" w:rsidR="00E24660" w:rsidRPr="00F40593" w:rsidRDefault="00E24660" w:rsidP="0011722A">
            <w:pPr>
              <w:cnfStyle w:val="000000100000" w:firstRow="0" w:lastRow="0" w:firstColumn="0" w:lastColumn="0" w:oddVBand="0" w:evenVBand="0" w:oddHBand="1" w:evenHBand="0" w:firstRowFirstColumn="0" w:firstRowLastColumn="0" w:lastRowFirstColumn="0" w:lastRowLastColumn="0"/>
              <w:rPr>
                <w:rFonts w:ascii="CircularXX" w:hAnsi="CircularXX" w:cs="CircularXX"/>
                <w:bCs/>
                <w:color w:val="auto"/>
                <w:sz w:val="22"/>
                <w:szCs w:val="22"/>
                <w14:textOutline w14:w="0" w14:cap="flat" w14:cmpd="sng" w14:algn="ctr">
                  <w14:noFill/>
                  <w14:prstDash w14:val="solid"/>
                  <w14:round/>
                </w14:textOutline>
                <w14:ligatures w14:val="none"/>
              </w:rPr>
            </w:pPr>
          </w:p>
        </w:tc>
      </w:tr>
    </w:tbl>
    <w:p w14:paraId="00FDA60C" w14:textId="77777777" w:rsidR="00F40593" w:rsidRPr="00F40593" w:rsidRDefault="00F40593">
      <w:pPr>
        <w:rPr>
          <w:rFonts w:ascii="CircularXX" w:hAnsi="CircularXX" w:cs="CircularXX"/>
          <w:b/>
          <w:bCs/>
        </w:rPr>
      </w:pPr>
      <w:r w:rsidRPr="00F40593">
        <w:rPr>
          <w:rFonts w:ascii="CircularXX" w:hAnsi="CircularXX" w:cs="CircularXX"/>
          <w:b/>
          <w:bCs/>
        </w:rPr>
        <w:br w:type="page"/>
      </w:r>
    </w:p>
    <w:p w14:paraId="78A79771" w14:textId="77777777" w:rsidR="00F40593" w:rsidRDefault="00F40593">
      <w:pPr>
        <w:rPr>
          <w:rFonts w:ascii="CircularXX" w:hAnsi="CircularXX" w:cs="CircularXX"/>
        </w:rPr>
      </w:pPr>
    </w:p>
    <w:p w14:paraId="1ADA994D" w14:textId="77777777" w:rsidR="00F40593" w:rsidRDefault="00F40593">
      <w:pPr>
        <w:rPr>
          <w:rFonts w:ascii="CircularXX" w:hAnsi="CircularXX" w:cs="CircularXX"/>
        </w:rPr>
      </w:pPr>
    </w:p>
    <w:p w14:paraId="2C2C9078" w14:textId="77777777" w:rsidR="00F40593" w:rsidRPr="00F40593" w:rsidRDefault="00F40593">
      <w:pPr>
        <w:rPr>
          <w:rFonts w:ascii="CircularXX" w:hAnsi="CircularXX" w:cs="CircularXX"/>
        </w:rPr>
      </w:pPr>
    </w:p>
    <w:tbl>
      <w:tblPr>
        <w:tblStyle w:val="PlainTabl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28" w:type="dxa"/>
        </w:tblCellMar>
        <w:tblLook w:val="04A0" w:firstRow="1" w:lastRow="0" w:firstColumn="1" w:lastColumn="0" w:noHBand="0" w:noVBand="1"/>
      </w:tblPr>
      <w:tblGrid>
        <w:gridCol w:w="908"/>
        <w:gridCol w:w="10188"/>
      </w:tblGrid>
      <w:tr w:rsidR="00E24660" w:rsidRPr="00F40593" w14:paraId="53A41FF1" w14:textId="77777777" w:rsidTr="00754013">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71781172" w14:textId="090E346B" w:rsidR="00E24660" w:rsidRPr="00F40593" w:rsidRDefault="00E24660" w:rsidP="00BB35B1">
            <w:pPr>
              <w:spacing w:line="264" w:lineRule="auto"/>
              <w:jc w:val="center"/>
              <w:rPr>
                <w:rFonts w:ascii="CircularXX" w:hAnsi="CircularXX" w:cs="CircularXX"/>
                <w:bCs w:val="0"/>
                <w:color w:val="auto"/>
                <w:sz w:val="28"/>
                <w:szCs w:val="28"/>
                <w:lang w:val="fr-CA"/>
                <w14:textOutline w14:w="0" w14:cap="flat" w14:cmpd="sng" w14:algn="ctr">
                  <w14:noFill/>
                  <w14:prstDash w14:val="solid"/>
                  <w14:round/>
                </w14:textOutline>
                <w14:ligatures w14:val="none"/>
              </w:rPr>
            </w:pPr>
            <w:r w:rsidRPr="00F40593">
              <w:rPr>
                <w:rFonts w:ascii="CircularXX" w:hAnsi="CircularXX" w:cs="CircularXX"/>
                <w:bCs w:val="0"/>
                <w:color w:val="auto"/>
                <w:sz w:val="28"/>
                <w:szCs w:val="28"/>
                <w:lang w:val="fr-CA"/>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26422C24" w14:textId="77777777" w:rsidR="00E24660" w:rsidRPr="00F40593" w:rsidRDefault="00E24660" w:rsidP="00BB35B1">
            <w:pPr>
              <w:spacing w:line="264" w:lineRule="auto"/>
              <w:cnfStyle w:val="100000000000" w:firstRow="1" w:lastRow="0" w:firstColumn="0" w:lastColumn="0" w:oddVBand="0" w:evenVBand="0" w:oddHBand="0" w:evenHBand="0" w:firstRowFirstColumn="0" w:firstRowLastColumn="0" w:lastRowFirstColumn="0" w:lastRowLastColumn="0"/>
              <w:rPr>
                <w:rFonts w:ascii="CircularXX" w:hAnsi="CircularXX" w:cs="CircularXX"/>
                <w:b w:val="0"/>
                <w:bCs w:val="0"/>
                <w:color w:val="auto"/>
                <w:sz w:val="22"/>
                <w:szCs w:val="22"/>
                <w:lang w:val="en-US"/>
                <w14:textOutline w14:w="0" w14:cap="flat" w14:cmpd="sng" w14:algn="ctr">
                  <w14:noFill/>
                  <w14:prstDash w14:val="solid"/>
                  <w14:round/>
                </w14:textOutline>
                <w14:ligatures w14:val="none"/>
              </w:rPr>
            </w:pPr>
            <w:r w:rsidRPr="00F40593">
              <w:rPr>
                <w:rFonts w:ascii="CircularXX" w:hAnsi="CircularXX" w:cs="CircularXX"/>
                <w:color w:val="auto"/>
                <w:sz w:val="22"/>
                <w:szCs w:val="22"/>
                <w:lang w:val="en-US"/>
                <w14:textOutline w14:w="0" w14:cap="flat" w14:cmpd="sng" w14:algn="ctr">
                  <w14:noFill/>
                  <w14:prstDash w14:val="solid"/>
                  <w14:round/>
                </w14:textOutline>
                <w14:ligatures w14:val="none"/>
              </w:rPr>
              <w:t>Can I request to be assigned to a particular</w:t>
            </w:r>
            <w:r w:rsidRPr="00F40593">
              <w:rPr>
                <w:rFonts w:ascii="CircularXX" w:hAnsi="CircularXX" w:cs="CircularXX"/>
                <w:color w:val="auto"/>
              </w:rPr>
              <w:t xml:space="preserve"> </w:t>
            </w:r>
            <w:r w:rsidRPr="00F40593">
              <w:rPr>
                <w:rFonts w:ascii="CircularXX" w:hAnsi="CircularXX" w:cs="CircularXX"/>
                <w:color w:val="auto"/>
                <w:sz w:val="22"/>
                <w:szCs w:val="22"/>
                <w:lang w:val="en-US"/>
                <w14:textOutline w14:w="0" w14:cap="flat" w14:cmpd="sng" w14:algn="ctr">
                  <w14:noFill/>
                  <w14:prstDash w14:val="solid"/>
                  <w14:round/>
                </w14:textOutline>
                <w14:ligatures w14:val="none"/>
              </w:rPr>
              <w:t>country if I am selected?</w:t>
            </w:r>
          </w:p>
        </w:tc>
      </w:tr>
      <w:tr w:rsidR="00F40593" w:rsidRPr="00F40593" w14:paraId="36CA3132" w14:textId="77777777" w:rsidTr="007540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8" w:type="dxa"/>
          </w:tcPr>
          <w:p w14:paraId="5A6A4999" w14:textId="77777777" w:rsidR="00E24660" w:rsidRPr="00F40593" w:rsidRDefault="00E24660" w:rsidP="00BB35B1">
            <w:pPr>
              <w:spacing w:line="264" w:lineRule="auto"/>
              <w:jc w:val="center"/>
              <w:rPr>
                <w:rFonts w:ascii="CircularXX" w:hAnsi="CircularXX" w:cs="CircularXX"/>
                <w:bCs w:val="0"/>
                <w:color w:val="2E74B5" w:themeColor="accent1" w:themeShade="BF"/>
                <w:sz w:val="28"/>
                <w:szCs w:val="28"/>
                <w:lang w:val="en-US"/>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en-US"/>
                <w14:textOutline w14:w="0" w14:cap="flat" w14:cmpd="sng" w14:algn="ctr">
                  <w14:noFill/>
                  <w14:prstDash w14:val="solid"/>
                  <w14:round/>
                </w14:textOutline>
                <w14:ligatures w14:val="none"/>
              </w:rPr>
              <w:t>A</w:t>
            </w:r>
          </w:p>
        </w:tc>
        <w:tc>
          <w:tcPr>
            <w:tcW w:w="10188" w:type="dxa"/>
            <w:vAlign w:val="center"/>
          </w:tcPr>
          <w:p w14:paraId="3A9665BF" w14:textId="23F257FA" w:rsidR="00E24660" w:rsidRPr="00F40593" w:rsidRDefault="00E24660" w:rsidP="00BB35B1">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 xml:space="preserve">No. The CTF/FCE </w:t>
            </w: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 xml:space="preserve">places participants </w:t>
            </w:r>
            <w:r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 xml:space="preserve">where they will have the greatest impact, based on various factors such as the needs identified by the </w:t>
            </w:r>
            <w:r w:rsidR="00E00275">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P</w:t>
            </w:r>
            <w:r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 xml:space="preserve">artner </w:t>
            </w:r>
            <w:r w:rsidR="00E00275">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O</w:t>
            </w:r>
            <w:r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 xml:space="preserve">rganization in the country of assignment and the participants’ background and areas of expertise. You will be informed of your country of assignment when you are notified that you have been selected. </w:t>
            </w:r>
            <w:r w:rsidR="007C612C"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This is typically sometime in late January.</w:t>
            </w:r>
          </w:p>
        </w:tc>
      </w:tr>
      <w:tr w:rsidR="00F40593" w:rsidRPr="0011722A" w14:paraId="38D072A2" w14:textId="77777777" w:rsidTr="00754013">
        <w:trPr>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auto"/>
          </w:tcPr>
          <w:p w14:paraId="4184CA8E" w14:textId="77777777" w:rsidR="00F40593" w:rsidRPr="0011722A" w:rsidRDefault="00F40593" w:rsidP="00CE5548">
            <w:pPr>
              <w:jc w:val="center"/>
              <w:rPr>
                <w:rFonts w:ascii="CircularXX" w:hAnsi="CircularXX" w:cs="CircularXX"/>
                <w:bCs w:val="0"/>
                <w:color w:val="auto"/>
                <w:sz w:val="22"/>
                <w:szCs w:val="22"/>
                <w:lang w:val="en-US"/>
                <w14:textOutline w14:w="0" w14:cap="flat" w14:cmpd="sng" w14:algn="ctr">
                  <w14:noFill/>
                  <w14:prstDash w14:val="solid"/>
                  <w14:round/>
                </w14:textOutline>
                <w14:ligatures w14:val="none"/>
              </w:rPr>
            </w:pPr>
          </w:p>
        </w:tc>
        <w:tc>
          <w:tcPr>
            <w:tcW w:w="10188" w:type="dxa"/>
            <w:shd w:val="clear" w:color="auto" w:fill="auto"/>
            <w:vAlign w:val="center"/>
          </w:tcPr>
          <w:p w14:paraId="1E5B8A2C" w14:textId="77777777" w:rsidR="00F40593" w:rsidRPr="0011722A" w:rsidRDefault="00F40593" w:rsidP="00CE5548">
            <w:pPr>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auto"/>
                <w:sz w:val="22"/>
                <w:szCs w:val="22"/>
                <w:lang w:val="en-US"/>
                <w14:textOutline w14:w="0" w14:cap="flat" w14:cmpd="sng" w14:algn="ctr">
                  <w14:noFill/>
                  <w14:prstDash w14:val="solid"/>
                  <w14:round/>
                </w14:textOutline>
                <w14:ligatures w14:val="none"/>
              </w:rPr>
            </w:pPr>
          </w:p>
        </w:tc>
      </w:tr>
      <w:tr w:rsidR="00F40593" w:rsidRPr="00BB35B1" w14:paraId="6B972CE5" w14:textId="77777777" w:rsidTr="00754013">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2FCA709E" w14:textId="79CB5A26" w:rsidR="00F40593" w:rsidRPr="00BB35B1" w:rsidRDefault="00F40593" w:rsidP="00F40593">
            <w:pPr>
              <w:spacing w:line="264" w:lineRule="auto"/>
              <w:jc w:val="center"/>
              <w:rPr>
                <w:rFonts w:ascii="CircularXX" w:hAnsi="CircularXX" w:cs="CircularXX"/>
                <w:bCs w:val="0"/>
                <w:color w:val="auto"/>
                <w:sz w:val="28"/>
                <w:szCs w:val="28"/>
                <w:lang w:val="fr-CA"/>
                <w14:textOutline w14:w="0" w14:cap="flat" w14:cmpd="sng" w14:algn="ctr">
                  <w14:noFill/>
                  <w14:prstDash w14:val="solid"/>
                  <w14:round/>
                </w14:textOutline>
                <w14:ligatures w14:val="none"/>
              </w:rPr>
            </w:pPr>
            <w:r w:rsidRPr="00BB35B1">
              <w:rPr>
                <w:rFonts w:ascii="CircularXX" w:hAnsi="CircularXX" w:cs="CircularXX"/>
                <w:bCs w:val="0"/>
                <w:color w:val="auto"/>
                <w:sz w:val="28"/>
                <w:szCs w:val="28"/>
                <w:lang w:val="en-US"/>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044F26FB" w14:textId="094E5553" w:rsidR="00F40593" w:rsidRPr="00754013" w:rsidRDefault="00F40593" w:rsidP="00F40593">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
                <w:bCs/>
                <w:color w:val="auto"/>
                <w:sz w:val="22"/>
                <w:szCs w:val="22"/>
                <w14:textOutline w14:w="0" w14:cap="flat" w14:cmpd="sng" w14:algn="ctr">
                  <w14:noFill/>
                  <w14:prstDash w14:val="solid"/>
                  <w14:round/>
                </w14:textOutline>
                <w14:ligatures w14:val="none"/>
              </w:rPr>
            </w:pPr>
            <w:r w:rsidRPr="00754013">
              <w:rPr>
                <w:rFonts w:ascii="CircularXX" w:hAnsi="CircularXX" w:cs="CircularXX"/>
                <w:b/>
                <w:bCs/>
                <w:color w:val="auto"/>
                <w:sz w:val="22"/>
                <w:szCs w:val="22"/>
                <w14:textOutline w14:w="0" w14:cap="flat" w14:cmpd="sng" w14:algn="ctr">
                  <w14:noFill/>
                  <w14:prstDash w14:val="solid"/>
                  <w14:round/>
                </w14:textOutline>
                <w14:ligatures w14:val="none"/>
              </w:rPr>
              <w:t xml:space="preserve">Do I need to have my vaccinations </w:t>
            </w:r>
            <w:proofErr w:type="gramStart"/>
            <w:r w:rsidRPr="00754013">
              <w:rPr>
                <w:rFonts w:ascii="CircularXX" w:hAnsi="CircularXX" w:cs="CircularXX"/>
                <w:b/>
                <w:bCs/>
                <w:color w:val="auto"/>
                <w:sz w:val="22"/>
                <w:szCs w:val="22"/>
                <w14:textOutline w14:w="0" w14:cap="flat" w14:cmpd="sng" w14:algn="ctr">
                  <w14:noFill/>
                  <w14:prstDash w14:val="solid"/>
                  <w14:round/>
                </w14:textOutline>
                <w14:ligatures w14:val="none"/>
              </w:rPr>
              <w:t>up-to-date</w:t>
            </w:r>
            <w:proofErr w:type="gramEnd"/>
            <w:r w:rsidRPr="00754013">
              <w:rPr>
                <w:rFonts w:ascii="CircularXX" w:hAnsi="CircularXX" w:cs="CircularXX"/>
                <w:b/>
                <w:bCs/>
                <w:color w:val="auto"/>
                <w:sz w:val="22"/>
                <w:szCs w:val="22"/>
                <w14:textOutline w14:w="0" w14:cap="flat" w14:cmpd="sng" w14:algn="ctr">
                  <w14:noFill/>
                  <w14:prstDash w14:val="solid"/>
                  <w14:round/>
                </w14:textOutline>
                <w14:ligatures w14:val="none"/>
              </w:rPr>
              <w:t xml:space="preserve"> before I can travel abroad?</w:t>
            </w:r>
          </w:p>
        </w:tc>
      </w:tr>
      <w:tr w:rsidR="00F40593" w:rsidRPr="00F40593" w14:paraId="2403636E" w14:textId="77777777" w:rsidTr="00754013">
        <w:trPr>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F2F2F2" w:themeFill="background1" w:themeFillShade="F2"/>
          </w:tcPr>
          <w:p w14:paraId="21A2327F" w14:textId="1D2C0BD3" w:rsidR="00F40593" w:rsidRPr="00F40593" w:rsidRDefault="00F40593" w:rsidP="00F40593">
            <w:pPr>
              <w:spacing w:line="264" w:lineRule="auto"/>
              <w:jc w:val="center"/>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t>A</w:t>
            </w:r>
          </w:p>
        </w:tc>
        <w:tc>
          <w:tcPr>
            <w:tcW w:w="10188" w:type="dxa"/>
            <w:shd w:val="clear" w:color="auto" w:fill="F2F2F2" w:themeFill="background1" w:themeFillShade="F2"/>
            <w:vAlign w:val="center"/>
          </w:tcPr>
          <w:p w14:paraId="6677FBCA" w14:textId="3DCE59BF" w:rsidR="00F40593" w:rsidRPr="00F40593" w:rsidRDefault="00F40593" w:rsidP="00F40593">
            <w:pPr>
              <w:spacing w:line="264" w:lineRule="auto"/>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Yes. PO assignments in some countries require additional vaccines.  The CTF/FCE will inform you of the vaccines your need well in advance of your travel date. All participants will be required to have proof of COVID vaccination.</w:t>
            </w:r>
          </w:p>
        </w:tc>
      </w:tr>
      <w:tr w:rsidR="00F40593" w:rsidRPr="0011722A" w14:paraId="69B1F418" w14:textId="77777777" w:rsidTr="007540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auto"/>
          </w:tcPr>
          <w:p w14:paraId="310A2DC8" w14:textId="77777777" w:rsidR="00F40593" w:rsidRPr="0011722A" w:rsidRDefault="00F40593" w:rsidP="00F40593">
            <w:pPr>
              <w:jc w:val="center"/>
              <w:rPr>
                <w:rFonts w:ascii="CircularXX" w:hAnsi="CircularXX" w:cs="CircularXX"/>
                <w:bCs w:val="0"/>
                <w:color w:val="auto"/>
                <w:sz w:val="22"/>
                <w:szCs w:val="22"/>
                <w14:textOutline w14:w="0" w14:cap="flat" w14:cmpd="sng" w14:algn="ctr">
                  <w14:noFill/>
                  <w14:prstDash w14:val="solid"/>
                  <w14:round/>
                </w14:textOutline>
                <w14:ligatures w14:val="none"/>
              </w:rPr>
            </w:pPr>
          </w:p>
        </w:tc>
        <w:tc>
          <w:tcPr>
            <w:tcW w:w="10188" w:type="dxa"/>
            <w:shd w:val="clear" w:color="auto" w:fill="auto"/>
            <w:vAlign w:val="center"/>
          </w:tcPr>
          <w:p w14:paraId="6E8B1BAF" w14:textId="77777777" w:rsidR="00F40593" w:rsidRPr="0011722A" w:rsidRDefault="00F40593" w:rsidP="00F40593">
            <w:pPr>
              <w:cnfStyle w:val="000000100000" w:firstRow="0" w:lastRow="0" w:firstColumn="0" w:lastColumn="0" w:oddVBand="0" w:evenVBand="0" w:oddHBand="1" w:evenHBand="0" w:firstRowFirstColumn="0" w:firstRowLastColumn="0" w:lastRowFirstColumn="0" w:lastRowLastColumn="0"/>
              <w:rPr>
                <w:rFonts w:ascii="CircularXX" w:hAnsi="CircularXX" w:cs="CircularXX"/>
                <w:bCs/>
                <w:color w:val="auto"/>
                <w:sz w:val="22"/>
                <w:szCs w:val="22"/>
                <w14:textOutline w14:w="0" w14:cap="flat" w14:cmpd="sng" w14:algn="ctr">
                  <w14:noFill/>
                  <w14:prstDash w14:val="solid"/>
                  <w14:round/>
                </w14:textOutline>
                <w14:ligatures w14:val="none"/>
              </w:rPr>
            </w:pPr>
          </w:p>
        </w:tc>
      </w:tr>
      <w:tr w:rsidR="00F40593" w:rsidRPr="00BB35B1" w14:paraId="6D87D190" w14:textId="77777777" w:rsidTr="00754013">
        <w:trPr>
          <w:trHeight w:val="340"/>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6AEE2FBB" w14:textId="796CF6B6" w:rsidR="00F40593" w:rsidRPr="00BB35B1" w:rsidRDefault="00F40593" w:rsidP="00F40593">
            <w:pPr>
              <w:spacing w:line="264" w:lineRule="auto"/>
              <w:jc w:val="center"/>
              <w:rPr>
                <w:rFonts w:ascii="CircularXX" w:hAnsi="CircularXX" w:cs="CircularXX"/>
                <w:bCs w:val="0"/>
                <w:color w:val="auto"/>
                <w:sz w:val="28"/>
                <w:szCs w:val="28"/>
                <w:lang w:val="en-US"/>
                <w14:textOutline w14:w="0" w14:cap="flat" w14:cmpd="sng" w14:algn="ctr">
                  <w14:noFill/>
                  <w14:prstDash w14:val="solid"/>
                  <w14:round/>
                </w14:textOutline>
                <w14:ligatures w14:val="none"/>
              </w:rPr>
            </w:pPr>
            <w:r w:rsidRPr="00BB35B1">
              <w:rPr>
                <w:rFonts w:ascii="CircularXX" w:hAnsi="CircularXX" w:cs="CircularXX"/>
                <w:bCs w:val="0"/>
                <w:color w:val="auto"/>
                <w:sz w:val="28"/>
                <w:szCs w:val="28"/>
                <w:lang w:val="en-US"/>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4EAA122B" w14:textId="6441A2F8" w:rsidR="00F40593" w:rsidRPr="00BB35B1" w:rsidRDefault="00F40593" w:rsidP="00F40593">
            <w:pPr>
              <w:spacing w:line="264" w:lineRule="auto"/>
              <w:cnfStyle w:val="000000000000" w:firstRow="0" w:lastRow="0" w:firstColumn="0" w:lastColumn="0" w:oddVBand="0" w:evenVBand="0" w:oddHBand="0" w:evenHBand="0" w:firstRowFirstColumn="0" w:firstRowLastColumn="0" w:lastRowFirstColumn="0" w:lastRowLastColumn="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BB35B1">
              <w:rPr>
                <w:rFonts w:ascii="CircularXX" w:hAnsi="CircularXX" w:cs="CircularXX"/>
                <w:b/>
                <w:bCs/>
                <w:color w:val="auto"/>
                <w:sz w:val="22"/>
                <w:szCs w:val="22"/>
                <w14:textOutline w14:w="0" w14:cap="flat" w14:cmpd="sng" w14:algn="ctr">
                  <w14:noFill/>
                  <w14:prstDash w14:val="solid"/>
                  <w14:round/>
                </w14:textOutline>
                <w14:ligatures w14:val="none"/>
              </w:rPr>
              <w:t xml:space="preserve">What happens if I am selected but </w:t>
            </w:r>
            <w:proofErr w:type="gramStart"/>
            <w:r w:rsidRPr="00BB35B1">
              <w:rPr>
                <w:rFonts w:ascii="CircularXX" w:hAnsi="CircularXX" w:cs="CircularXX"/>
                <w:b/>
                <w:bCs/>
                <w:color w:val="auto"/>
                <w:sz w:val="22"/>
                <w:szCs w:val="22"/>
                <w14:textOutline w14:w="0" w14:cap="flat" w14:cmpd="sng" w14:algn="ctr">
                  <w14:noFill/>
                  <w14:prstDash w14:val="solid"/>
                  <w14:round/>
                </w14:textOutline>
                <w14:ligatures w14:val="none"/>
              </w:rPr>
              <w:t>have to</w:t>
            </w:r>
            <w:proofErr w:type="gramEnd"/>
            <w:r w:rsidRPr="00BB35B1">
              <w:rPr>
                <w:rFonts w:ascii="CircularXX" w:hAnsi="CircularXX" w:cs="CircularXX"/>
                <w:b/>
                <w:bCs/>
                <w:color w:val="auto"/>
                <w:sz w:val="22"/>
                <w:szCs w:val="22"/>
                <w14:textOutline w14:w="0" w14:cap="flat" w14:cmpd="sng" w14:algn="ctr">
                  <w14:noFill/>
                  <w14:prstDash w14:val="solid"/>
                  <w14:round/>
                </w14:textOutline>
                <w14:ligatures w14:val="none"/>
              </w:rPr>
              <w:t xml:space="preserve"> drop out at some point in the process?</w:t>
            </w:r>
          </w:p>
        </w:tc>
      </w:tr>
      <w:tr w:rsidR="00F40593" w:rsidRPr="00F40593" w14:paraId="65600C1A" w14:textId="77777777" w:rsidTr="007540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8" w:type="dxa"/>
          </w:tcPr>
          <w:p w14:paraId="0E7F6844" w14:textId="4515F1DD" w:rsidR="00F40593" w:rsidRPr="00F40593" w:rsidRDefault="00F40593" w:rsidP="00F40593">
            <w:pPr>
              <w:spacing w:line="264" w:lineRule="auto"/>
              <w:jc w:val="center"/>
              <w:rPr>
                <w:rFonts w:ascii="CircularXX" w:hAnsi="CircularXX" w:cs="CircularXX"/>
                <w:bCs w:val="0"/>
                <w:color w:val="2E74B5" w:themeColor="accent1" w:themeShade="BF"/>
                <w:sz w:val="28"/>
                <w:szCs w:val="28"/>
                <w:lang w:val="en-US"/>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t>A</w:t>
            </w:r>
          </w:p>
        </w:tc>
        <w:tc>
          <w:tcPr>
            <w:tcW w:w="10188" w:type="dxa"/>
            <w:vAlign w:val="center"/>
          </w:tcPr>
          <w:p w14:paraId="48CFC25C" w14:textId="75EC8918" w:rsidR="00F40593" w:rsidRPr="00F40593" w:rsidRDefault="00F40593" w:rsidP="00F40593">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 xml:space="preserve">Unexpected events </w:t>
            </w:r>
            <w:proofErr w:type="gramStart"/>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happen, and</w:t>
            </w:r>
            <w:proofErr w:type="gramEnd"/>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 xml:space="preserve"> plans sometimes need to change.  If you are selected for PO but later need to drop out for any reason, you should contact the CTF/FCE immediately.</w:t>
            </w:r>
          </w:p>
        </w:tc>
      </w:tr>
      <w:tr w:rsidR="00F40593" w:rsidRPr="0011722A" w14:paraId="36DF677A" w14:textId="77777777" w:rsidTr="00754013">
        <w:trPr>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auto"/>
          </w:tcPr>
          <w:p w14:paraId="30BD22A1" w14:textId="77777777" w:rsidR="00F40593" w:rsidRPr="0011722A" w:rsidRDefault="00F40593" w:rsidP="00F40593">
            <w:pPr>
              <w:jc w:val="center"/>
              <w:rPr>
                <w:rFonts w:ascii="CircularXX" w:hAnsi="CircularXX" w:cs="CircularXX"/>
                <w:bCs w:val="0"/>
                <w:color w:val="auto"/>
                <w:sz w:val="22"/>
                <w:szCs w:val="22"/>
                <w:lang w:val="en-US"/>
                <w14:textOutline w14:w="0" w14:cap="flat" w14:cmpd="sng" w14:algn="ctr">
                  <w14:noFill/>
                  <w14:prstDash w14:val="solid"/>
                  <w14:round/>
                </w14:textOutline>
                <w14:ligatures w14:val="none"/>
              </w:rPr>
            </w:pPr>
          </w:p>
        </w:tc>
        <w:tc>
          <w:tcPr>
            <w:tcW w:w="10188" w:type="dxa"/>
            <w:shd w:val="clear" w:color="auto" w:fill="auto"/>
            <w:vAlign w:val="center"/>
          </w:tcPr>
          <w:p w14:paraId="62E64484" w14:textId="77777777" w:rsidR="00F40593" w:rsidRPr="0011722A" w:rsidRDefault="00F40593" w:rsidP="00F40593">
            <w:pPr>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auto"/>
                <w:sz w:val="22"/>
                <w:szCs w:val="22"/>
                <w:lang w:val="en-US"/>
                <w14:textOutline w14:w="0" w14:cap="flat" w14:cmpd="sng" w14:algn="ctr">
                  <w14:noFill/>
                  <w14:prstDash w14:val="solid"/>
                  <w14:round/>
                </w14:textOutline>
                <w14:ligatures w14:val="none"/>
              </w:rPr>
            </w:pPr>
          </w:p>
        </w:tc>
      </w:tr>
      <w:tr w:rsidR="00F40593" w:rsidRPr="00BB35B1" w14:paraId="283B706B" w14:textId="77777777" w:rsidTr="0075401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33917FE6" w14:textId="3F18F011" w:rsidR="00F40593" w:rsidRPr="00BB35B1" w:rsidRDefault="00F40593" w:rsidP="00F40593">
            <w:pPr>
              <w:spacing w:line="264" w:lineRule="auto"/>
              <w:jc w:val="center"/>
              <w:rPr>
                <w:rFonts w:ascii="CircularXX" w:hAnsi="CircularXX" w:cs="CircularXX"/>
                <w:bCs w:val="0"/>
                <w:color w:val="auto"/>
                <w:sz w:val="28"/>
                <w:szCs w:val="28"/>
                <w:lang w:val="fr-CA"/>
                <w14:textOutline w14:w="0" w14:cap="flat" w14:cmpd="sng" w14:algn="ctr">
                  <w14:noFill/>
                  <w14:prstDash w14:val="solid"/>
                  <w14:round/>
                </w14:textOutline>
                <w14:ligatures w14:val="none"/>
              </w:rPr>
            </w:pPr>
            <w:r w:rsidRPr="00BB35B1">
              <w:rPr>
                <w:rFonts w:ascii="CircularXX" w:hAnsi="CircularXX" w:cs="CircularXX"/>
                <w:bCs w:val="0"/>
                <w:color w:val="auto"/>
                <w:sz w:val="28"/>
                <w:szCs w:val="28"/>
                <w:lang w:val="en-US"/>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6FE46674" w14:textId="3ABE8754" w:rsidR="00F40593" w:rsidRPr="00BB35B1" w:rsidRDefault="00F40593" w:rsidP="00F40593">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
                <w:bCs/>
                <w:color w:val="auto"/>
                <w:sz w:val="22"/>
                <w:szCs w:val="22"/>
                <w14:textOutline w14:w="0" w14:cap="flat" w14:cmpd="sng" w14:algn="ctr">
                  <w14:noFill/>
                  <w14:prstDash w14:val="solid"/>
                  <w14:round/>
                </w14:textOutline>
                <w14:ligatures w14:val="none"/>
              </w:rPr>
            </w:pPr>
            <w:r w:rsidRPr="00BB35B1">
              <w:rPr>
                <w:rFonts w:ascii="CircularXX" w:hAnsi="CircularXX" w:cs="CircularXX"/>
                <w:b/>
                <w:bCs/>
                <w:color w:val="auto"/>
                <w:sz w:val="22"/>
                <w:szCs w:val="22"/>
                <w14:textOutline w14:w="0" w14:cap="flat" w14:cmpd="sng" w14:algn="ctr">
                  <w14:noFill/>
                  <w14:prstDash w14:val="solid"/>
                  <w14:round/>
                </w14:textOutline>
                <w14:ligatures w14:val="none"/>
              </w:rPr>
              <w:t>Is there training before I go overseas?</w:t>
            </w:r>
          </w:p>
        </w:tc>
      </w:tr>
      <w:tr w:rsidR="00F40593" w:rsidRPr="00F40593" w14:paraId="4AEF7D85" w14:textId="77777777" w:rsidTr="00754013">
        <w:trPr>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F2F2F2" w:themeFill="background1" w:themeFillShade="F2"/>
          </w:tcPr>
          <w:p w14:paraId="0B549184" w14:textId="3A5A8279" w:rsidR="00F40593" w:rsidRPr="00F40593" w:rsidRDefault="00F40593" w:rsidP="00F40593">
            <w:pPr>
              <w:spacing w:line="264" w:lineRule="auto"/>
              <w:jc w:val="center"/>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t>A</w:t>
            </w:r>
          </w:p>
        </w:tc>
        <w:tc>
          <w:tcPr>
            <w:tcW w:w="10188" w:type="dxa"/>
            <w:shd w:val="clear" w:color="auto" w:fill="F2F2F2" w:themeFill="background1" w:themeFillShade="F2"/>
            <w:vAlign w:val="center"/>
          </w:tcPr>
          <w:p w14:paraId="465F23DC" w14:textId="3D4C3772" w:rsidR="00F40593" w:rsidRPr="00F40593" w:rsidRDefault="00F40593" w:rsidP="00F40593">
            <w:pPr>
              <w:spacing w:line="264" w:lineRule="auto"/>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t>Yes. From February to June, you will receive information and will work closely with the CTF/FCE, your team leader, and the other members of your team via email and videoconference as you prepare for PO. Also, the CTF/FCE provides a mandatory orientation for PO participants in Ottawa in early July, before your assignment starts.</w:t>
            </w:r>
          </w:p>
        </w:tc>
      </w:tr>
      <w:tr w:rsidR="00F40593" w:rsidRPr="00F40593" w14:paraId="5DB540FE" w14:textId="77777777" w:rsidTr="007540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auto"/>
          </w:tcPr>
          <w:p w14:paraId="60AF45E9" w14:textId="77777777" w:rsidR="00F40593" w:rsidRPr="00F40593" w:rsidRDefault="00F40593" w:rsidP="00F40593">
            <w:pPr>
              <w:jc w:val="center"/>
              <w:rPr>
                <w:rFonts w:ascii="CircularXX" w:hAnsi="CircularXX" w:cs="CircularXX"/>
                <w:bCs w:val="0"/>
                <w:color w:val="auto"/>
                <w:sz w:val="22"/>
                <w:szCs w:val="22"/>
                <w14:textOutline w14:w="0" w14:cap="flat" w14:cmpd="sng" w14:algn="ctr">
                  <w14:noFill/>
                  <w14:prstDash w14:val="solid"/>
                  <w14:round/>
                </w14:textOutline>
                <w14:ligatures w14:val="none"/>
              </w:rPr>
            </w:pPr>
          </w:p>
        </w:tc>
        <w:tc>
          <w:tcPr>
            <w:tcW w:w="10188" w:type="dxa"/>
            <w:shd w:val="clear" w:color="auto" w:fill="auto"/>
            <w:vAlign w:val="center"/>
          </w:tcPr>
          <w:p w14:paraId="3F19D961" w14:textId="77777777" w:rsidR="00F40593" w:rsidRPr="00F40593" w:rsidRDefault="00F40593" w:rsidP="00F40593">
            <w:pPr>
              <w:cnfStyle w:val="000000100000" w:firstRow="0" w:lastRow="0" w:firstColumn="0" w:lastColumn="0" w:oddVBand="0" w:evenVBand="0" w:oddHBand="1" w:evenHBand="0" w:firstRowFirstColumn="0" w:firstRowLastColumn="0" w:lastRowFirstColumn="0" w:lastRowLastColumn="0"/>
              <w:rPr>
                <w:rFonts w:ascii="CircularXX" w:hAnsi="CircularXX" w:cs="CircularXX"/>
                <w:bCs/>
                <w:color w:val="auto"/>
                <w:sz w:val="22"/>
                <w:szCs w:val="22"/>
                <w14:textOutline w14:w="0" w14:cap="flat" w14:cmpd="sng" w14:algn="ctr">
                  <w14:noFill/>
                  <w14:prstDash w14:val="solid"/>
                  <w14:round/>
                </w14:textOutline>
                <w14:ligatures w14:val="none"/>
              </w:rPr>
            </w:pPr>
          </w:p>
        </w:tc>
      </w:tr>
      <w:tr w:rsidR="00F40593" w:rsidRPr="00BB35B1" w14:paraId="39E2D078" w14:textId="77777777" w:rsidTr="00754013">
        <w:trPr>
          <w:trHeight w:val="340"/>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6F623B11" w14:textId="049FF80E" w:rsidR="00F40593" w:rsidRPr="00BB35B1" w:rsidRDefault="00F40593" w:rsidP="00F40593">
            <w:pPr>
              <w:spacing w:line="264" w:lineRule="auto"/>
              <w:jc w:val="center"/>
              <w:rPr>
                <w:rFonts w:ascii="CircularXX" w:hAnsi="CircularXX" w:cs="CircularXX"/>
                <w:bCs w:val="0"/>
                <w:color w:val="auto"/>
                <w:sz w:val="28"/>
                <w:szCs w:val="28"/>
                <w:lang w:val="en-US"/>
                <w14:textOutline w14:w="0" w14:cap="flat" w14:cmpd="sng" w14:algn="ctr">
                  <w14:noFill/>
                  <w14:prstDash w14:val="solid"/>
                  <w14:round/>
                </w14:textOutline>
                <w14:ligatures w14:val="none"/>
              </w:rPr>
            </w:pPr>
            <w:r w:rsidRPr="00BB35B1">
              <w:rPr>
                <w:rFonts w:ascii="CircularXX" w:hAnsi="CircularXX" w:cs="CircularXX"/>
                <w:bCs w:val="0"/>
                <w:color w:val="auto"/>
                <w:sz w:val="28"/>
                <w:szCs w:val="28"/>
                <w:lang w:val="en-US"/>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2680E520" w14:textId="07FBE40A" w:rsidR="00F40593" w:rsidRPr="00BB35B1" w:rsidRDefault="00F40593" w:rsidP="00F40593">
            <w:pPr>
              <w:spacing w:line="264" w:lineRule="auto"/>
              <w:cnfStyle w:val="000000000000" w:firstRow="0" w:lastRow="0" w:firstColumn="0" w:lastColumn="0" w:oddVBand="0" w:evenVBand="0" w:oddHBand="0" w:evenHBand="0" w:firstRowFirstColumn="0" w:firstRowLastColumn="0" w:lastRowFirstColumn="0" w:lastRowLastColumn="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BB35B1">
              <w:rPr>
                <w:rFonts w:ascii="CircularXX" w:hAnsi="CircularXX" w:cs="CircularXX"/>
                <w:b/>
                <w:bCs/>
                <w:color w:val="auto"/>
                <w:sz w:val="22"/>
                <w:szCs w:val="22"/>
                <w:lang w:val="en-US"/>
                <w14:textOutline w14:w="0" w14:cap="flat" w14:cmpd="sng" w14:algn="ctr">
                  <w14:noFill/>
                  <w14:prstDash w14:val="solid"/>
                  <w14:round/>
                </w14:textOutline>
                <w14:ligatures w14:val="none"/>
              </w:rPr>
              <w:t>Can my spouse/partner accompany me to my country of assignment if I am selected?</w:t>
            </w:r>
          </w:p>
        </w:tc>
      </w:tr>
      <w:tr w:rsidR="00F40593" w:rsidRPr="00F40593" w14:paraId="7F6453B3" w14:textId="77777777" w:rsidTr="0075401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8" w:type="dxa"/>
          </w:tcPr>
          <w:p w14:paraId="4D646F3F" w14:textId="65681AE3" w:rsidR="00F40593" w:rsidRPr="00F40593" w:rsidRDefault="00F40593" w:rsidP="00F40593">
            <w:pPr>
              <w:spacing w:line="264" w:lineRule="auto"/>
              <w:jc w:val="center"/>
              <w:rPr>
                <w:rFonts w:ascii="CircularXX" w:hAnsi="CircularXX" w:cs="CircularXX"/>
                <w:bCs w:val="0"/>
                <w:color w:val="2E74B5" w:themeColor="accent1" w:themeShade="BF"/>
                <w:sz w:val="28"/>
                <w:szCs w:val="28"/>
                <w:lang w:val="en-US"/>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en-US"/>
                <w14:textOutline w14:w="0" w14:cap="flat" w14:cmpd="sng" w14:algn="ctr">
                  <w14:noFill/>
                  <w14:prstDash w14:val="solid"/>
                  <w14:round/>
                </w14:textOutline>
                <w14:ligatures w14:val="none"/>
              </w:rPr>
              <w:t>A</w:t>
            </w:r>
          </w:p>
        </w:tc>
        <w:tc>
          <w:tcPr>
            <w:tcW w:w="10188" w:type="dxa"/>
            <w:vAlign w:val="center"/>
          </w:tcPr>
          <w:p w14:paraId="210CB40E" w14:textId="65DC6CB3" w:rsidR="00F40593" w:rsidRPr="00F40593" w:rsidRDefault="00F40593" w:rsidP="00F40593">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No! Family members and friends are not permitted to accompany a PO participant.</w:t>
            </w:r>
          </w:p>
        </w:tc>
      </w:tr>
      <w:tr w:rsidR="00F40593" w:rsidRPr="0011722A" w14:paraId="6A947D61" w14:textId="77777777" w:rsidTr="00754013">
        <w:trPr>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auto"/>
          </w:tcPr>
          <w:p w14:paraId="46EBF955" w14:textId="77777777" w:rsidR="00F40593" w:rsidRPr="0011722A" w:rsidRDefault="00F40593" w:rsidP="00F40593">
            <w:pPr>
              <w:jc w:val="center"/>
              <w:rPr>
                <w:rFonts w:ascii="CircularXX" w:hAnsi="CircularXX" w:cs="CircularXX"/>
                <w:bCs w:val="0"/>
                <w:color w:val="auto"/>
                <w:sz w:val="22"/>
                <w:szCs w:val="22"/>
                <w:lang w:val="en-US"/>
                <w14:textOutline w14:w="0" w14:cap="flat" w14:cmpd="sng" w14:algn="ctr">
                  <w14:noFill/>
                  <w14:prstDash w14:val="solid"/>
                  <w14:round/>
                </w14:textOutline>
                <w14:ligatures w14:val="none"/>
              </w:rPr>
            </w:pPr>
          </w:p>
        </w:tc>
        <w:tc>
          <w:tcPr>
            <w:tcW w:w="10188" w:type="dxa"/>
            <w:shd w:val="clear" w:color="auto" w:fill="auto"/>
            <w:vAlign w:val="center"/>
          </w:tcPr>
          <w:p w14:paraId="65C8FCBB" w14:textId="77777777" w:rsidR="00F40593" w:rsidRPr="0011722A" w:rsidRDefault="00F40593" w:rsidP="00F40593">
            <w:pPr>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auto"/>
                <w:sz w:val="22"/>
                <w:szCs w:val="22"/>
                <w:lang w:val="en-US"/>
                <w14:textOutline w14:w="0" w14:cap="flat" w14:cmpd="sng" w14:algn="ctr">
                  <w14:noFill/>
                  <w14:prstDash w14:val="solid"/>
                  <w14:round/>
                </w14:textOutline>
                <w14:ligatures w14:val="none"/>
              </w:rPr>
            </w:pPr>
          </w:p>
        </w:tc>
      </w:tr>
      <w:tr w:rsidR="00F40593" w:rsidRPr="00BB35B1" w14:paraId="0285A61F" w14:textId="77777777" w:rsidTr="0075401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08" w:type="dxa"/>
            <w:shd w:val="clear" w:color="auto" w:fill="D9D9D9" w:themeFill="background1" w:themeFillShade="D9"/>
          </w:tcPr>
          <w:p w14:paraId="5D9ADE35" w14:textId="10F78A09" w:rsidR="00F40593" w:rsidRPr="00BB35B1" w:rsidRDefault="00F40593" w:rsidP="00F40593">
            <w:pPr>
              <w:spacing w:line="264" w:lineRule="auto"/>
              <w:jc w:val="center"/>
              <w:rPr>
                <w:rFonts w:ascii="CircularXX" w:hAnsi="CircularXX" w:cs="CircularXX"/>
                <w:bCs w:val="0"/>
                <w:color w:val="auto"/>
                <w:sz w:val="28"/>
                <w:szCs w:val="28"/>
                <w:lang w:val="fr-CA"/>
                <w14:textOutline w14:w="0" w14:cap="flat" w14:cmpd="sng" w14:algn="ctr">
                  <w14:noFill/>
                  <w14:prstDash w14:val="solid"/>
                  <w14:round/>
                </w14:textOutline>
                <w14:ligatures w14:val="none"/>
              </w:rPr>
            </w:pPr>
            <w:r w:rsidRPr="00A733A8">
              <w:rPr>
                <w:rFonts w:ascii="CircularXX" w:hAnsi="CircularXX" w:cs="CircularXX"/>
                <w:bCs w:val="0"/>
                <w:color w:val="auto"/>
                <w:sz w:val="28"/>
                <w:szCs w:val="28"/>
                <w:lang w:val="en-US"/>
                <w14:textOutline w14:w="0" w14:cap="flat" w14:cmpd="sng" w14:algn="ctr">
                  <w14:noFill/>
                  <w14:prstDash w14:val="solid"/>
                  <w14:round/>
                </w14:textOutline>
                <w14:ligatures w14:val="none"/>
              </w:rPr>
              <w:t>Q</w:t>
            </w:r>
          </w:p>
        </w:tc>
        <w:tc>
          <w:tcPr>
            <w:tcW w:w="10188" w:type="dxa"/>
            <w:shd w:val="clear" w:color="auto" w:fill="D9D9D9" w:themeFill="background1" w:themeFillShade="D9"/>
            <w:vAlign w:val="center"/>
          </w:tcPr>
          <w:p w14:paraId="194B8DA5" w14:textId="03773DF6" w:rsidR="00F40593" w:rsidRPr="00BB35B1" w:rsidRDefault="00F40593" w:rsidP="00F40593">
            <w:pPr>
              <w:spacing w:line="264" w:lineRule="auto"/>
              <w:cnfStyle w:val="000000100000" w:firstRow="0" w:lastRow="0" w:firstColumn="0" w:lastColumn="0" w:oddVBand="0" w:evenVBand="0" w:oddHBand="1" w:evenHBand="0" w:firstRowFirstColumn="0" w:firstRowLastColumn="0" w:lastRowFirstColumn="0" w:lastRowLastColumn="0"/>
              <w:rPr>
                <w:rFonts w:ascii="CircularXX" w:hAnsi="CircularXX" w:cs="CircularXX"/>
                <w:b/>
                <w:bCs/>
                <w:color w:val="auto"/>
                <w:sz w:val="22"/>
                <w:szCs w:val="22"/>
                <w14:textOutline w14:w="0" w14:cap="flat" w14:cmpd="sng" w14:algn="ctr">
                  <w14:noFill/>
                  <w14:prstDash w14:val="solid"/>
                  <w14:round/>
                </w14:textOutline>
                <w14:ligatures w14:val="none"/>
              </w:rPr>
            </w:pPr>
            <w:r w:rsidRPr="00A733A8">
              <w:rPr>
                <w:rFonts w:ascii="CircularXX" w:hAnsi="CircularXX" w:cs="CircularXX"/>
                <w:b/>
                <w:bCs/>
                <w:color w:val="auto"/>
                <w:sz w:val="22"/>
                <w:szCs w:val="22"/>
                <w:lang w:val="en-US"/>
                <w14:textOutline w14:w="0" w14:cap="flat" w14:cmpd="sng" w14:algn="ctr">
                  <w14:noFill/>
                  <w14:prstDash w14:val="solid"/>
                  <w14:round/>
                </w14:textOutline>
                <w14:ligatures w14:val="none"/>
              </w:rPr>
              <w:t>Can I take a personal vacation as part of PO?</w:t>
            </w:r>
          </w:p>
        </w:tc>
      </w:tr>
      <w:tr w:rsidR="00F40593" w:rsidRPr="00F40593" w14:paraId="6DCCE9E1" w14:textId="77777777" w:rsidTr="00754013">
        <w:trPr>
          <w:trHeight w:val="20"/>
        </w:trPr>
        <w:tc>
          <w:tcPr>
            <w:cnfStyle w:val="001000000000" w:firstRow="0" w:lastRow="0" w:firstColumn="1" w:lastColumn="0" w:oddVBand="0" w:evenVBand="0" w:oddHBand="0" w:evenHBand="0" w:firstRowFirstColumn="0" w:firstRowLastColumn="0" w:lastRowFirstColumn="0" w:lastRowLastColumn="0"/>
            <w:tcW w:w="908" w:type="dxa"/>
            <w:shd w:val="clear" w:color="auto" w:fill="F2F2F2" w:themeFill="background1" w:themeFillShade="F2"/>
          </w:tcPr>
          <w:p w14:paraId="5C42A90F" w14:textId="1090ACCF" w:rsidR="00F40593" w:rsidRPr="00F40593" w:rsidRDefault="00F40593" w:rsidP="00F40593">
            <w:pPr>
              <w:spacing w:line="264" w:lineRule="auto"/>
              <w:jc w:val="center"/>
              <w:rPr>
                <w:rFonts w:ascii="CircularXX" w:hAnsi="CircularXX" w:cs="CircularXX"/>
                <w:bCs w:val="0"/>
                <w:color w:val="2E74B5" w:themeColor="accent1" w:themeShade="BF"/>
                <w:sz w:val="28"/>
                <w:szCs w:val="28"/>
                <w:lang w:val="fr-CA"/>
                <w14:textOutline w14:w="0" w14:cap="flat" w14:cmpd="sng" w14:algn="ctr">
                  <w14:noFill/>
                  <w14:prstDash w14:val="solid"/>
                  <w14:round/>
                </w14:textOutline>
                <w14:ligatures w14:val="none"/>
              </w:rPr>
            </w:pPr>
            <w:r w:rsidRPr="00F40593">
              <w:rPr>
                <w:rFonts w:ascii="CircularXX" w:hAnsi="CircularXX" w:cs="CircularXX"/>
                <w:bCs w:val="0"/>
                <w:color w:val="2E74B5" w:themeColor="accent1" w:themeShade="BF"/>
                <w:sz w:val="28"/>
                <w:szCs w:val="28"/>
                <w:lang w:val="en-US"/>
                <w14:textOutline w14:w="0" w14:cap="flat" w14:cmpd="sng" w14:algn="ctr">
                  <w14:noFill/>
                  <w14:prstDash w14:val="solid"/>
                  <w14:round/>
                </w14:textOutline>
                <w14:ligatures w14:val="none"/>
              </w:rPr>
              <w:t>A</w:t>
            </w:r>
          </w:p>
        </w:tc>
        <w:tc>
          <w:tcPr>
            <w:tcW w:w="10188" w:type="dxa"/>
            <w:shd w:val="clear" w:color="auto" w:fill="F2F2F2" w:themeFill="background1" w:themeFillShade="F2"/>
            <w:vAlign w:val="center"/>
          </w:tcPr>
          <w:p w14:paraId="045C8E54" w14:textId="19423BA5" w:rsidR="00F40593" w:rsidRPr="00F40593" w:rsidRDefault="00F40593" w:rsidP="00F40593">
            <w:pPr>
              <w:spacing w:line="264" w:lineRule="auto"/>
              <w:cnfStyle w:val="000000000000" w:firstRow="0" w:lastRow="0" w:firstColumn="0" w:lastColumn="0" w:oddVBand="0" w:evenVBand="0" w:oddHBand="0" w:evenHBand="0" w:firstRowFirstColumn="0" w:firstRowLastColumn="0" w:lastRowFirstColumn="0" w:lastRowLastColumn="0"/>
              <w:rPr>
                <w:rFonts w:ascii="CircularXX" w:hAnsi="CircularXX" w:cs="CircularXX"/>
                <w:bCs/>
                <w:color w:val="2E74B5" w:themeColor="accent1" w:themeShade="BF"/>
                <w:sz w:val="22"/>
                <w:szCs w:val="22"/>
                <w14:textOutline w14:w="0" w14:cap="flat" w14:cmpd="sng" w14:algn="ctr">
                  <w14:noFill/>
                  <w14:prstDash w14:val="solid"/>
                  <w14:round/>
                </w14:textOutline>
                <w14:ligatures w14:val="none"/>
              </w:rPr>
            </w:pPr>
            <w:r w:rsidRPr="00F40593">
              <w:rPr>
                <w:rFonts w:ascii="CircularXX" w:hAnsi="CircularXX" w:cs="CircularXX"/>
                <w:bCs/>
                <w:color w:val="2E74B5" w:themeColor="accent1" w:themeShade="BF"/>
                <w:sz w:val="22"/>
                <w:szCs w:val="22"/>
                <w:lang w:val="en-US"/>
                <w14:textOutline w14:w="0" w14:cap="flat" w14:cmpd="sng" w14:algn="ctr">
                  <w14:noFill/>
                  <w14:prstDash w14:val="solid"/>
                  <w14:round/>
                </w14:textOutline>
                <w14:ligatures w14:val="none"/>
              </w:rPr>
              <w:t>The CTF/FCE arranges and pays for travel to/from the project destination. At the end of PO, you may decide to add personal travel to your itinerary at your expense.</w:t>
            </w:r>
          </w:p>
        </w:tc>
      </w:tr>
    </w:tbl>
    <w:p w14:paraId="438A6627" w14:textId="2B9BC34F" w:rsidR="00891E4B" w:rsidRPr="00BB35B1" w:rsidRDefault="00891E4B" w:rsidP="00F40593">
      <w:pPr>
        <w:spacing w:line="264" w:lineRule="auto"/>
        <w:rPr>
          <w:rFonts w:ascii="CircularXX" w:hAnsi="CircularXX" w:cs="CircularXX"/>
        </w:rPr>
      </w:pPr>
    </w:p>
    <w:sectPr w:rsidR="00891E4B" w:rsidRPr="00BB35B1" w:rsidSect="00A50E37">
      <w:footerReference w:type="default" r:id="rId14"/>
      <w:pgSz w:w="12240" w:h="15840" w:code="1"/>
      <w:pgMar w:top="454" w:right="567" w:bottom="397" w:left="567" w:header="39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2D8BA" w14:textId="77777777" w:rsidR="006424A2" w:rsidRDefault="006424A2" w:rsidP="00DC5627">
      <w:r>
        <w:separator/>
      </w:r>
    </w:p>
  </w:endnote>
  <w:endnote w:type="continuationSeparator" w:id="0">
    <w:p w14:paraId="2102196A" w14:textId="77777777" w:rsidR="006424A2" w:rsidRDefault="006424A2" w:rsidP="00DC5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panose1 w:val="020B0504010101010104"/>
    <w:charset w:val="00"/>
    <w:family w:val="swiss"/>
    <w:notTrueType/>
    <w:pitch w:val="variable"/>
    <w:sig w:usb0="A00000BF" w:usb1="5000E47B" w:usb2="00000008" w:usb3="00000000" w:csb0="00000093" w:csb1="00000000"/>
  </w:font>
  <w:font w:name="Circular Std Bold">
    <w:panose1 w:val="020B0804020101010102"/>
    <w:charset w:val="00"/>
    <w:family w:val="swiss"/>
    <w:notTrueType/>
    <w:pitch w:val="variable"/>
    <w:sig w:usb0="8000002F" w:usb1="5000E47B"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67A1C" w14:textId="1A882BB7" w:rsidR="00B334A1" w:rsidRPr="00A733A8" w:rsidRDefault="00B334A1" w:rsidP="00A733A8">
    <w:pPr>
      <w:pStyle w:val="Footer"/>
      <w:tabs>
        <w:tab w:val="clear" w:pos="4680"/>
        <w:tab w:val="clear" w:pos="9360"/>
      </w:tabs>
      <w:ind w:right="191"/>
      <w:jc w:val="right"/>
      <w:rPr>
        <w:rFonts w:ascii="CircularXX" w:hAnsi="CircularXX" w:cs="CircularXX"/>
        <w:color w:val="75787B"/>
      </w:rPr>
    </w:pPr>
  </w:p>
  <w:p w14:paraId="661E8D5E" w14:textId="3511C0E7" w:rsidR="009D48B2" w:rsidRPr="00A733A8" w:rsidRDefault="00A733A8" w:rsidP="00A733A8">
    <w:pPr>
      <w:pStyle w:val="Footer"/>
      <w:tabs>
        <w:tab w:val="clear" w:pos="4680"/>
        <w:tab w:val="clear" w:pos="9360"/>
      </w:tabs>
      <w:ind w:right="191"/>
      <w:jc w:val="right"/>
      <w:rPr>
        <w:rFonts w:ascii="CircularXX" w:hAnsi="CircularXX" w:cs="CircularXX"/>
        <w:color w:val="75787B"/>
      </w:rPr>
    </w:pPr>
    <w:r w:rsidRPr="00A733A8">
      <w:rPr>
        <w:rFonts w:ascii="CircularXX" w:hAnsi="CircularXX" w:cs="CircularXX"/>
        <w:noProof/>
      </w:rPr>
      <w:drawing>
        <wp:anchor distT="0" distB="0" distL="114300" distR="114300" simplePos="0" relativeHeight="251662336" behindDoc="1" locked="0" layoutInCell="1" allowOverlap="1" wp14:anchorId="2CFAE4A9" wp14:editId="0C043ECB">
          <wp:simplePos x="0" y="0"/>
          <wp:positionH relativeFrom="margin">
            <wp:posOffset>107620</wp:posOffset>
          </wp:positionH>
          <wp:positionV relativeFrom="paragraph">
            <wp:posOffset>10795</wp:posOffset>
          </wp:positionV>
          <wp:extent cx="1148080" cy="283845"/>
          <wp:effectExtent l="0" t="0" r="0" b="1905"/>
          <wp:wrapTight wrapText="bothSides">
            <wp:wrapPolygon edited="0">
              <wp:start x="0" y="0"/>
              <wp:lineTo x="0" y="20295"/>
              <wp:lineTo x="21146" y="20295"/>
              <wp:lineTo x="21146" y="0"/>
              <wp:lineTo x="0" y="0"/>
            </wp:wrapPolygon>
          </wp:wrapTight>
          <wp:docPr id="55820456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204568" name="Picture 1"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8080" cy="283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444446" w14:textId="09E2E9E2" w:rsidR="009D48B2" w:rsidRPr="00A733A8" w:rsidRDefault="009D48B2" w:rsidP="00A733A8">
    <w:pPr>
      <w:pStyle w:val="Footer"/>
      <w:tabs>
        <w:tab w:val="clear" w:pos="4680"/>
        <w:tab w:val="clear" w:pos="9360"/>
      </w:tabs>
      <w:ind w:right="191"/>
      <w:jc w:val="right"/>
      <w:rPr>
        <w:rFonts w:ascii="CircularXX" w:hAnsi="CircularXX" w:cs="CircularXX"/>
        <w:color w:val="7F7F7F" w:themeColor="text1" w:themeTint="80"/>
      </w:rPr>
    </w:pPr>
    <w:r w:rsidRPr="00A733A8">
      <w:rPr>
        <w:rFonts w:ascii="CircularXX" w:hAnsi="CircularXX" w:cs="CircularXX"/>
        <w:color w:val="7F7F7F" w:themeColor="text1" w:themeTint="80"/>
      </w:rPr>
      <w:tab/>
    </w:r>
    <w:r w:rsidRPr="00A733A8">
      <w:rPr>
        <w:rFonts w:ascii="CircularXX" w:hAnsi="CircularXX" w:cs="CircularXX"/>
        <w:color w:val="7F7F7F" w:themeColor="text1" w:themeTint="80"/>
      </w:rPr>
      <w:tab/>
      <w:t>www.ctf-fce.c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2326D" w14:textId="77777777" w:rsidR="006424A2" w:rsidRDefault="006424A2" w:rsidP="00DC5627">
      <w:r>
        <w:separator/>
      </w:r>
    </w:p>
  </w:footnote>
  <w:footnote w:type="continuationSeparator" w:id="0">
    <w:p w14:paraId="60620516" w14:textId="77777777" w:rsidR="006424A2" w:rsidRDefault="006424A2" w:rsidP="00DC56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402A"/>
    <w:multiLevelType w:val="hybridMultilevel"/>
    <w:tmpl w:val="2952B99C"/>
    <w:lvl w:ilvl="0" w:tplc="A41C3D46">
      <w:start w:val="1"/>
      <w:numFmt w:val="decimal"/>
      <w:lvlText w:val="%1."/>
      <w:lvlJc w:val="left"/>
      <w:pPr>
        <w:ind w:left="792" w:hanging="432"/>
      </w:pPr>
      <w:rPr>
        <w:rFonts w:eastAsia="Times New Roman"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4"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5" w15:restartNumberingAfterBreak="0">
    <w:nsid w:val="1A293CA4"/>
    <w:multiLevelType w:val="hybridMultilevel"/>
    <w:tmpl w:val="5EEE59D6"/>
    <w:lvl w:ilvl="0" w:tplc="EDBE1E5C">
      <w:numFmt w:val="bullet"/>
      <w:lvlText w:val="•"/>
      <w:lvlJc w:val="left"/>
      <w:pPr>
        <w:ind w:left="1134" w:hanging="360"/>
      </w:pPr>
      <w:rPr>
        <w:rFonts w:ascii="Myriad Pro" w:eastAsia="Times New Roman" w:hAnsi="Myriad Pro" w:cs="Aria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6"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4C6097A"/>
    <w:multiLevelType w:val="hybridMultilevel"/>
    <w:tmpl w:val="8DE070E4"/>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9" w15:restartNumberingAfterBreak="0">
    <w:nsid w:val="28DC2927"/>
    <w:multiLevelType w:val="hybridMultilevel"/>
    <w:tmpl w:val="CC38F98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10"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3" w15:restartNumberingAfterBreak="0">
    <w:nsid w:val="360F2B64"/>
    <w:multiLevelType w:val="hybridMultilevel"/>
    <w:tmpl w:val="A720EFAC"/>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1021B9B"/>
    <w:multiLevelType w:val="hybridMultilevel"/>
    <w:tmpl w:val="01580806"/>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96B5A4A"/>
    <w:multiLevelType w:val="hybridMultilevel"/>
    <w:tmpl w:val="45623C8C"/>
    <w:lvl w:ilvl="0" w:tplc="EDBE1E5C">
      <w:numFmt w:val="bullet"/>
      <w:lvlText w:val="•"/>
      <w:lvlJc w:val="left"/>
      <w:pPr>
        <w:ind w:left="1080" w:hanging="72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343B0B"/>
    <w:multiLevelType w:val="hybridMultilevel"/>
    <w:tmpl w:val="EAAE963A"/>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36C2F6F"/>
    <w:multiLevelType w:val="hybridMultilevel"/>
    <w:tmpl w:val="FB6633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54724144">
    <w:abstractNumId w:val="3"/>
  </w:num>
  <w:num w:numId="2" w16cid:durableId="1303924836">
    <w:abstractNumId w:val="1"/>
  </w:num>
  <w:num w:numId="3" w16cid:durableId="629287764">
    <w:abstractNumId w:val="4"/>
  </w:num>
  <w:num w:numId="4" w16cid:durableId="1521317028">
    <w:abstractNumId w:val="12"/>
  </w:num>
  <w:num w:numId="5" w16cid:durableId="1551380918">
    <w:abstractNumId w:val="8"/>
  </w:num>
  <w:num w:numId="6" w16cid:durableId="226302113">
    <w:abstractNumId w:val="11"/>
  </w:num>
  <w:num w:numId="7" w16cid:durableId="972174611">
    <w:abstractNumId w:val="0"/>
  </w:num>
  <w:num w:numId="8" w16cid:durableId="1492598723">
    <w:abstractNumId w:val="2"/>
  </w:num>
  <w:num w:numId="9" w16cid:durableId="1947348953">
    <w:abstractNumId w:val="17"/>
  </w:num>
  <w:num w:numId="10" w16cid:durableId="418723284">
    <w:abstractNumId w:val="10"/>
  </w:num>
  <w:num w:numId="11" w16cid:durableId="461003163">
    <w:abstractNumId w:val="6"/>
  </w:num>
  <w:num w:numId="12" w16cid:durableId="520321565">
    <w:abstractNumId w:val="15"/>
  </w:num>
  <w:num w:numId="13" w16cid:durableId="585303800">
    <w:abstractNumId w:val="20"/>
  </w:num>
  <w:num w:numId="14" w16cid:durableId="148985368">
    <w:abstractNumId w:val="19"/>
  </w:num>
  <w:num w:numId="15" w16cid:durableId="2120953463">
    <w:abstractNumId w:val="14"/>
  </w:num>
  <w:num w:numId="16" w16cid:durableId="314995797">
    <w:abstractNumId w:val="16"/>
  </w:num>
  <w:num w:numId="17" w16cid:durableId="707947923">
    <w:abstractNumId w:val="7"/>
  </w:num>
  <w:num w:numId="18" w16cid:durableId="1563517747">
    <w:abstractNumId w:val="13"/>
  </w:num>
  <w:num w:numId="19" w16cid:durableId="737290550">
    <w:abstractNumId w:val="18"/>
  </w:num>
  <w:num w:numId="20" w16cid:durableId="344942014">
    <w:abstractNumId w:val="9"/>
  </w:num>
  <w:num w:numId="21" w16cid:durableId="13945452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30E15"/>
    <w:rsid w:val="00054FB4"/>
    <w:rsid w:val="0009345A"/>
    <w:rsid w:val="0009430F"/>
    <w:rsid w:val="0011722A"/>
    <w:rsid w:val="00122B07"/>
    <w:rsid w:val="001A300A"/>
    <w:rsid w:val="001E386E"/>
    <w:rsid w:val="001F2EF9"/>
    <w:rsid w:val="002711EF"/>
    <w:rsid w:val="002D4ECD"/>
    <w:rsid w:val="002E76E7"/>
    <w:rsid w:val="002F3F4D"/>
    <w:rsid w:val="002F5B04"/>
    <w:rsid w:val="0030266C"/>
    <w:rsid w:val="00305174"/>
    <w:rsid w:val="0032247B"/>
    <w:rsid w:val="003333E0"/>
    <w:rsid w:val="00371487"/>
    <w:rsid w:val="00376335"/>
    <w:rsid w:val="003802D3"/>
    <w:rsid w:val="00392E7A"/>
    <w:rsid w:val="00394836"/>
    <w:rsid w:val="00394AC6"/>
    <w:rsid w:val="003A312D"/>
    <w:rsid w:val="003C7CC6"/>
    <w:rsid w:val="003E2D86"/>
    <w:rsid w:val="003F2C1B"/>
    <w:rsid w:val="00406589"/>
    <w:rsid w:val="00407E79"/>
    <w:rsid w:val="004226F7"/>
    <w:rsid w:val="00457ED1"/>
    <w:rsid w:val="00482CFC"/>
    <w:rsid w:val="00485744"/>
    <w:rsid w:val="004C5BA3"/>
    <w:rsid w:val="004E2364"/>
    <w:rsid w:val="004F3FE8"/>
    <w:rsid w:val="00513727"/>
    <w:rsid w:val="00532E59"/>
    <w:rsid w:val="00561B16"/>
    <w:rsid w:val="005652CA"/>
    <w:rsid w:val="00567855"/>
    <w:rsid w:val="0059413E"/>
    <w:rsid w:val="005A080F"/>
    <w:rsid w:val="005B7CB4"/>
    <w:rsid w:val="005C0E1F"/>
    <w:rsid w:val="005F71B1"/>
    <w:rsid w:val="0061607F"/>
    <w:rsid w:val="00617A23"/>
    <w:rsid w:val="006424A2"/>
    <w:rsid w:val="00650F0F"/>
    <w:rsid w:val="00670691"/>
    <w:rsid w:val="00674A81"/>
    <w:rsid w:val="00684BFA"/>
    <w:rsid w:val="0068769E"/>
    <w:rsid w:val="00695354"/>
    <w:rsid w:val="006B4942"/>
    <w:rsid w:val="006B6F32"/>
    <w:rsid w:val="006E6BCE"/>
    <w:rsid w:val="007009AC"/>
    <w:rsid w:val="00716F6D"/>
    <w:rsid w:val="00722B82"/>
    <w:rsid w:val="00740A72"/>
    <w:rsid w:val="00754013"/>
    <w:rsid w:val="00757D96"/>
    <w:rsid w:val="0079639B"/>
    <w:rsid w:val="007C33F2"/>
    <w:rsid w:val="007C612C"/>
    <w:rsid w:val="007E5035"/>
    <w:rsid w:val="008026B1"/>
    <w:rsid w:val="00813BEE"/>
    <w:rsid w:val="0081430B"/>
    <w:rsid w:val="008154B4"/>
    <w:rsid w:val="0081731B"/>
    <w:rsid w:val="0081740C"/>
    <w:rsid w:val="00822924"/>
    <w:rsid w:val="00845511"/>
    <w:rsid w:val="008554EA"/>
    <w:rsid w:val="00857F55"/>
    <w:rsid w:val="008718E2"/>
    <w:rsid w:val="00891E4B"/>
    <w:rsid w:val="008A3F96"/>
    <w:rsid w:val="008A7803"/>
    <w:rsid w:val="008D1FDA"/>
    <w:rsid w:val="008D3B5B"/>
    <w:rsid w:val="008D4102"/>
    <w:rsid w:val="00902CF3"/>
    <w:rsid w:val="00913F74"/>
    <w:rsid w:val="00924090"/>
    <w:rsid w:val="0092661D"/>
    <w:rsid w:val="0094688A"/>
    <w:rsid w:val="009509E8"/>
    <w:rsid w:val="0097241E"/>
    <w:rsid w:val="009854EE"/>
    <w:rsid w:val="00995C44"/>
    <w:rsid w:val="009978E1"/>
    <w:rsid w:val="009B0FC2"/>
    <w:rsid w:val="009C7724"/>
    <w:rsid w:val="009D413E"/>
    <w:rsid w:val="009D48B2"/>
    <w:rsid w:val="009D54CA"/>
    <w:rsid w:val="00A0401C"/>
    <w:rsid w:val="00A16959"/>
    <w:rsid w:val="00A250C5"/>
    <w:rsid w:val="00A30C43"/>
    <w:rsid w:val="00A4605A"/>
    <w:rsid w:val="00A50E37"/>
    <w:rsid w:val="00A54C6F"/>
    <w:rsid w:val="00A733A8"/>
    <w:rsid w:val="00A73E13"/>
    <w:rsid w:val="00AA26AD"/>
    <w:rsid w:val="00AC0990"/>
    <w:rsid w:val="00AD5FBA"/>
    <w:rsid w:val="00AE003A"/>
    <w:rsid w:val="00AE3A75"/>
    <w:rsid w:val="00B20616"/>
    <w:rsid w:val="00B334A1"/>
    <w:rsid w:val="00B453AE"/>
    <w:rsid w:val="00B53D49"/>
    <w:rsid w:val="00B627BE"/>
    <w:rsid w:val="00B87B41"/>
    <w:rsid w:val="00B92007"/>
    <w:rsid w:val="00BB35B1"/>
    <w:rsid w:val="00BB3C61"/>
    <w:rsid w:val="00BF0162"/>
    <w:rsid w:val="00BF3243"/>
    <w:rsid w:val="00C133AE"/>
    <w:rsid w:val="00C417AF"/>
    <w:rsid w:val="00C63655"/>
    <w:rsid w:val="00C758C7"/>
    <w:rsid w:val="00C82833"/>
    <w:rsid w:val="00C86F9E"/>
    <w:rsid w:val="00C93190"/>
    <w:rsid w:val="00D06040"/>
    <w:rsid w:val="00D1029B"/>
    <w:rsid w:val="00D143A3"/>
    <w:rsid w:val="00D22FE4"/>
    <w:rsid w:val="00D23150"/>
    <w:rsid w:val="00D606ED"/>
    <w:rsid w:val="00D72C61"/>
    <w:rsid w:val="00DA5D2E"/>
    <w:rsid w:val="00DC5627"/>
    <w:rsid w:val="00DC5B86"/>
    <w:rsid w:val="00DD3020"/>
    <w:rsid w:val="00DD7C68"/>
    <w:rsid w:val="00DE0622"/>
    <w:rsid w:val="00DE4030"/>
    <w:rsid w:val="00DF36D9"/>
    <w:rsid w:val="00E001E0"/>
    <w:rsid w:val="00E00275"/>
    <w:rsid w:val="00E0747F"/>
    <w:rsid w:val="00E1376D"/>
    <w:rsid w:val="00E229E5"/>
    <w:rsid w:val="00E24660"/>
    <w:rsid w:val="00E25FCB"/>
    <w:rsid w:val="00E4044E"/>
    <w:rsid w:val="00E46615"/>
    <w:rsid w:val="00E57D83"/>
    <w:rsid w:val="00E75341"/>
    <w:rsid w:val="00E802DE"/>
    <w:rsid w:val="00EA78A3"/>
    <w:rsid w:val="00EB2889"/>
    <w:rsid w:val="00EC75B6"/>
    <w:rsid w:val="00EF4E2C"/>
    <w:rsid w:val="00F2457A"/>
    <w:rsid w:val="00F321B2"/>
    <w:rsid w:val="00F353FC"/>
    <w:rsid w:val="00F40593"/>
    <w:rsid w:val="00FB5E27"/>
    <w:rsid w:val="00FD47B9"/>
    <w:rsid w:val="00FF2C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62F9553"/>
  <w15:chartTrackingRefBased/>
  <w15:docId w15:val="{9458844B-1C3F-46D8-800A-E4B0B579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20616"/>
    <w:rPr>
      <w:sz w:val="16"/>
      <w:szCs w:val="16"/>
    </w:rPr>
  </w:style>
  <w:style w:type="paragraph" w:styleId="CommentText">
    <w:name w:val="annotation text"/>
    <w:basedOn w:val="Normal"/>
    <w:link w:val="CommentTextChar"/>
    <w:uiPriority w:val="99"/>
    <w:unhideWhenUsed/>
    <w:rsid w:val="00B20616"/>
  </w:style>
  <w:style w:type="character" w:customStyle="1" w:styleId="CommentTextChar">
    <w:name w:val="Comment Text Char"/>
    <w:basedOn w:val="DefaultParagraphFont"/>
    <w:link w:val="CommentText"/>
    <w:uiPriority w:val="99"/>
    <w:rsid w:val="00B20616"/>
    <w:rPr>
      <w:rFonts w:ascii="Times New Roman" w:eastAsia="Times New Roman" w:hAnsi="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B20616"/>
    <w:rPr>
      <w:b/>
      <w:bCs/>
    </w:rPr>
  </w:style>
  <w:style w:type="character" w:customStyle="1" w:styleId="CommentSubjectChar">
    <w:name w:val="Comment Subject Char"/>
    <w:basedOn w:val="CommentTextChar"/>
    <w:link w:val="CommentSubject"/>
    <w:uiPriority w:val="99"/>
    <w:semiHidden/>
    <w:rsid w:val="00B20616"/>
    <w:rPr>
      <w:rFonts w:ascii="Times New Roman" w:eastAsia="Times New Roman" w:hAnsi="Times New Roman" w:cs="Times New Roman"/>
      <w:b/>
      <w:bCs/>
      <w:color w:val="000000"/>
      <w:kern w:val="28"/>
      <w:sz w:val="20"/>
      <w:szCs w:val="20"/>
      <w:lang w:eastAsia="en-CA"/>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ranslation_x0020_Number xmlns="e2bc612a-9a50-4fd0-946e-96ceed73c978">10276-f</Translation_x0020_Number>
    <TaxCatchAll xmlns="e2bc612a-9a50-4fd0-946e-96ceed73c978">
      <Value>663</Value>
      <Value>46</Value>
      <Value>23</Value>
    </TaxCatchAll>
    <_dlc_DocId xmlns="e2bc612a-9a50-4fd0-946e-96ceed73c978">RSUD7FVKPDUD-78-3233</_dlc_DocId>
    <_dlc_DocIdUrl xmlns="e2bc612a-9a50-4fd0-946e-96ceed73c978">
      <Url>https://intranet.ctf-fce.ca/teams/ISJP/_layouts/15/DocIdRedir.aspx?ID=RSUD7FVKPDUD-78-3233</Url>
      <Description>RSUD7FVKPDUD-78-3233</Description>
    </_dlc_DocIdUrl>
    <k9ec0bd3a6b14a48b9a2c8a421c9e096 xmlns="e2bc612a-9a50-4fd0-946e-96ceed73c978">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22af1e4b-7123-4046-9cd6-c87ef743f123</TermId>
        </TermInfo>
      </Terms>
    </k9ec0bd3a6b14a48b9a2c8a421c9e096>
    <b535d6f18d494816b10611a9b4b9daaa xmlns="e2bc612a-9a50-4fd0-946e-96ceed73c978">
      <Terms xmlns="http://schemas.microsoft.com/office/infopath/2007/PartnerControls"/>
    </b535d6f18d494816b10611a9b4b9daaa>
    <cd572eee52cb44adb19cb3604849c381 xmlns="e2bc612a-9a50-4fd0-946e-96ceed73c978">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SharedWithUsers xmlns="849a4bf7-01a5-421d-83aa-28c962b7e9a0">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Member_x0020_Organization xmlns="849a4bf7-01a5-421d-83aa-28c962b7e9a0"/>
    <f8714e991de94efa898b0959b8be82c0 xmlns="e2bc612a-9a50-4fd0-946e-96ceed73c978">
      <Terms xmlns="http://schemas.microsoft.com/office/infopath/2007/PartnerControls"/>
    </f8714e991de94efa898b0959b8be82c0>
    <n6d2bb593c7f4ae5822c4dd6b0ed359c xmlns="e2bc612a-9a50-4fd0-946e-96ceed73c978">
      <Terms xmlns="http://schemas.microsoft.com/office/infopath/2007/PartnerControls"/>
    </n6d2bb593c7f4ae5822c4dd6b0ed359c>
    <dabd749874d84c29afbe61aa6552a3f6 xmlns="15ea0b2b-88ec-4941-b0bf-1efd64612341">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g463cfddda88491fbfff64a4225d01fe xmlns="e2bc612a-9a50-4fd0-946e-96ceed73c978">
      <Terms xmlns="http://schemas.microsoft.com/office/infopath/2007/PartnerControls"/>
    </g463cfddda88491fbfff64a4225d01fe>
    <Partner_x0020_Organization xmlns="849a4bf7-01a5-421d-83aa-28c962b7e9a0"/>
    <DocType-Old xmlns="849a4bf7-01a5-421d-83aa-28c962b7e9a0" xsi:nil="true"/>
    <i473fc61c0bf4da8af8e9096a28d682a xmlns="e2bc612a-9a50-4fd0-946e-96ceed73c978">
      <Terms xmlns="http://schemas.microsoft.com/office/infopath/2007/PartnerControls"/>
    </i473fc61c0bf4da8af8e9096a28d682a>
    <Meeting_x0020_Date xmlns="15ea0b2b-88ec-4941-b0bf-1efd64612341" xsi:nil="true"/>
    <Cooperating_x0020_Organization xmlns="849a4bf7-01a5-421d-83aa-28c962b7e9a0" xsi:nil="true"/>
    <pb3686912f43412c98158a1c387c6a2c xmlns="e2bc612a-9a50-4fd0-946e-96ceed73c978">
      <Terms xmlns="http://schemas.microsoft.com/office/infopath/2007/PartnerControls"/>
    </pb3686912f43412c98158a1c387c6a2c>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CTF Document" ma:contentTypeID="0x01010089F20948D3FCDB47A4F9E1B52020BE8F00E40C7DBCA21CC843AD3175E7E83D92EF" ma:contentTypeVersion="30" ma:contentTypeDescription="" ma:contentTypeScope="" ma:versionID="89259c098e779ec16eecfd108207276f">
  <xsd:schema xmlns:xsd="http://www.w3.org/2001/XMLSchema" xmlns:xs="http://www.w3.org/2001/XMLSchema" xmlns:p="http://schemas.microsoft.com/office/2006/metadata/properties" xmlns:ns2="e2bc612a-9a50-4fd0-946e-96ceed73c978" xmlns:ns3="849a4bf7-01a5-421d-83aa-28c962b7e9a0" xmlns:ns4="15ea0b2b-88ec-4941-b0bf-1efd64612341" targetNamespace="http://schemas.microsoft.com/office/2006/metadata/properties" ma:root="true" ma:fieldsID="d66ea8024d2e60ad09bb738887247055" ns2:_="" ns3:_="" ns4:_="">
    <xsd:import namespace="e2bc612a-9a50-4fd0-946e-96ceed73c978"/>
    <xsd:import namespace="849a4bf7-01a5-421d-83aa-28c962b7e9a0"/>
    <xsd:import namespace="15ea0b2b-88ec-4941-b0bf-1efd64612341"/>
    <xsd:element name="properties">
      <xsd:complexType>
        <xsd:sequence>
          <xsd:element name="documentManagement">
            <xsd:complexType>
              <xsd:all>
                <xsd:element ref="ns2:_dlc_DocId" minOccurs="0"/>
                <xsd:element ref="ns2:_dlc_DocIdUrl" minOccurs="0"/>
                <xsd:element ref="ns2:_dlc_DocIdPersistId" minOccurs="0"/>
                <xsd:element ref="ns2:b535d6f18d494816b10611a9b4b9daaa" minOccurs="0"/>
                <xsd:element ref="ns2:TaxCatchAll" minOccurs="0"/>
                <xsd:element ref="ns2:TaxCatchAllLabel" minOccurs="0"/>
                <xsd:element ref="ns2:k9ec0bd3a6b14a48b9a2c8a421c9e096" minOccurs="0"/>
                <xsd:element ref="ns2:cd572eee52cb44adb19cb3604849c381" minOccurs="0"/>
                <xsd:element ref="ns2:Translation_x0020_Number" minOccurs="0"/>
                <xsd:element ref="ns3:DocType-Old" minOccurs="0"/>
                <xsd:element ref="ns3:Cooperating_x0020_Organization" minOccurs="0"/>
                <xsd:element ref="ns3:Member_x0020_Organization" minOccurs="0"/>
                <xsd:element ref="ns3:Partner_x0020_Organization" minOccurs="0"/>
                <xsd:element ref="ns3:SharedWithUsers"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4:Meeting_x0020_Date" minOccurs="0"/>
                <xsd:element ref="ns4:dabd749874d84c29afbe61aa6552a3f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612a-9a50-4fd0-946e-96ceed73c9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535d6f18d494816b10611a9b4b9daaa" ma:index="11" nillable="true" ma:taxonomy="true" ma:internalName="b535d6f18d494816b10611a9b4b9daaa" ma:taxonomyFieldName="Document_x0020_Type" ma:displayName="Document Type" ma:default="" ma:fieldId="{b535d6f1-8d49-4816-b106-11a9b4b9daaa}" ma:sspId="48d28e73-c9c0-43c1-8d4b-7e4dd3569077" ma:termSetId="242d427a-8f03-421b-9931-6e1acd86ce9c" ma:anchorId="d6341666-edf8-4feb-90d8-7de153b5f8a0" ma:open="false" ma:isKeyword="false">
      <xsd:complexType>
        <xsd:sequence>
          <xsd:element ref="pc:Terms" minOccurs="0" maxOccurs="1"/>
        </xsd:sequence>
      </xsd:complexType>
    </xsd:element>
    <xsd:element name="TaxCatchAll" ma:index="12" nillable="true" ma:displayName="Taxonomy Catch All Column" ma:description="" ma:hidden="true" ma:list="{bafcd6b5-836e-4eb5-98aa-cc5f3502af1f}" ma:internalName="TaxCatchAll" ma:showField="CatchAllData"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bafcd6b5-836e-4eb5-98aa-cc5f3502af1f}" ma:internalName="TaxCatchAllLabel" ma:readOnly="true" ma:showField="CatchAllDataLabel"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15" nillable="true" ma:taxonomy="true" ma:internalName="k9ec0bd3a6b14a48b9a2c8a421c9e096" ma:taxonomyFieldName="Year" ma:displayName="Year" ma:default="661;#2023|68d53d79-697c-442e-9119-d9c3bdad1f5b" ma:fieldId="{49ec0bd3-a6b1-4a48-b9a2-c8a421c9e096}" ma:sspId="48d28e73-c9c0-43c1-8d4b-7e4dd3569077"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17" nillable="true" ma:taxonomy="true" ma:internalName="cd572eee52cb44adb19cb3604849c381" ma:taxonomyFieldName="Business_x0020_Function" ma:displayName="Business Function" ma:default="23;#International and Social Justice|5037adee-1fca-4212-841c-3b20e4414e3c" ma:fieldId="{cd572eee-52cb-44ad-b19c-b3604849c381}" ma:sspId="48d28e73-c9c0-43c1-8d4b-7e4dd3569077" ma:termSetId="e42ca519-386a-4d26-9b31-3621383fa979" ma:anchorId="00000000-0000-0000-0000-000000000000" ma:open="false" ma:isKeyword="false">
      <xsd:complexType>
        <xsd:sequence>
          <xsd:element ref="pc:Terms" minOccurs="0" maxOccurs="1"/>
        </xsd:sequence>
      </xsd:complexType>
    </xsd:element>
    <xsd:element name="Translation_x0020_Number" ma:index="19" nillable="true" ma:displayName="Translation Number" ma:internalName="Translation_x0020_Number">
      <xsd:simpleType>
        <xsd:restriction base="dms:Text">
          <xsd:maxLength value="50"/>
        </xsd:restriction>
      </xsd:simpleType>
    </xsd:element>
    <xsd:element name="pb3686912f43412c98158a1c387c6a2c" ma:index="26" nillable="true" ma:taxonomy="true" ma:internalName="pb3686912f43412c98158a1c387c6a2c" ma:taxonomyFieldName="Event1" ma:displayName="Event" ma:default="" ma:fieldId="{9b368691-2f43-412c-9815-8a1c387c6a2c}" ma:sspId="48d28e73-c9c0-43c1-8d4b-7e4dd3569077"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28" nillable="true" ma:taxonomy="true" ma:internalName="g463cfddda88491fbfff64a4225d01fe" ma:taxonomyFieldName="Member1" ma:displayName="Member" ma:default="" ma:fieldId="{0463cfdd-da88-491f-bfff-64a4225d01fe}" ma:sspId="48d28e73-c9c0-43c1-8d4b-7e4dd3569077"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0" nillable="true" ma:taxonomy="true" ma:internalName="i473fc61c0bf4da8af8e9096a28d682a" ma:taxonomyFieldName="Partner" ma:displayName="Partner" ma:default="" ma:fieldId="{2473fc61-c0bf-4da8-af8e-9096a28d682a}" ma:sspId="48d28e73-c9c0-43c1-8d4b-7e4dd3569077"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default="" ma:fieldId="{f8714e99-1de9-4efa-898b-0959b8be82c0}" ma:sspId="48d28e73-c9c0-43c1-8d4b-7e4dd3569077"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4" nillable="true" ma:taxonomy="true" ma:internalName="n6d2bb593c7f4ae5822c4dd6b0ed359c" ma:taxonomyFieldName="Topic" ma:displayName="Topic" ma:default="" ma:fieldId="{76d2bb59-3c7f-4ae5-822c-4dd6b0ed359c}" ma:sspId="48d28e73-c9c0-43c1-8d4b-7e4dd3569077" ma:termSetId="4f22d902-68aa-4613-8c09-1b483771464b" ma:anchorId="159c86bc-c498-47b9-a872-b93807aa62e1"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9a4bf7-01a5-421d-83aa-28c962b7e9a0" elementFormDefault="qualified">
    <xsd:import namespace="http://schemas.microsoft.com/office/2006/documentManagement/types"/>
    <xsd:import namespace="http://schemas.microsoft.com/office/infopath/2007/PartnerControls"/>
    <xsd:element name="DocType-Old" ma:index="20" nillable="true" ma:displayName="DocType-Old" ma:format="Dropdown" ma:internalName="DocType_x002d_Old">
      <xsd:simpleType>
        <xsd:restriction base="dms:Choice">
          <xsd:enumeration value="Agreements"/>
          <xsd:enumeration value="Applications (PAF)"/>
          <xsd:enumeration value="Applications (Volunteer)"/>
          <xsd:enumeration value="Budgets"/>
          <xsd:enumeration value="Correspondence"/>
          <xsd:enumeration value="Handbook/Manual"/>
          <xsd:enumeration value="Newspaper Articles"/>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enumeration value="Resources (Various)"/>
        </xsd:restriction>
      </xsd:simpleType>
    </xsd:element>
    <xsd:element name="Cooperating_x0020_Organization" ma:index="21" nillable="true" ma:displayName="Cooperating Organization" ma:format="Dropdown" ma:internalName="Cooperating_x0020_Organization">
      <xsd:simpleType>
        <xsd:restriction base="dms:Choice">
          <xsd:enumeration value="AWEN"/>
          <xsd:enumeration value="AWN"/>
          <xsd:enumeration value="CAPTO"/>
          <xsd:enumeration value="Caribbean Union of Teachers (CUT)"/>
          <xsd:enumeration value="Development Cooperation Organizations"/>
          <xsd:enumeration value="CSFEF"/>
          <xsd:enumeration value="DC Orgs"/>
          <xsd:enumeration value="Education International (EI Brussels)"/>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22" nillable="true" ma:displayName="Member Organizatio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23" nillable="true" ma:displayName="Partner Organization" ma:internalName="Partner_x0020_Organization">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Caribbean Union of Teachers (CUT)"/>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Nigeria (N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ea0b2b-88ec-4941-b0bf-1efd64612341" elementFormDefault="qualified">
    <xsd:import namespace="http://schemas.microsoft.com/office/2006/documentManagement/types"/>
    <xsd:import namespace="http://schemas.microsoft.com/office/infopath/2007/PartnerControls"/>
    <xsd:element name="Meeting_x0020_Date" ma:index="35" nillable="true" ma:displayName="Meeting Date" ma:format="DateOnly" ma:internalName="Meeting_x0020_Date">
      <xsd:simpleType>
        <xsd:restriction base="dms:DateTime"/>
      </xsd:simpleType>
    </xsd:element>
    <xsd:element name="dabd749874d84c29afbe61aa6552a3f6" ma:index="37" nillable="true" ma:taxonomy="true" ma:internalName="dabd749874d84c29afbe61aa6552a3f6" ma:taxonomyFieldName="Project_x0020_Type" ma:displayName="Project Type" ma:default="" ma:fieldId="{dabd7498-74d8-4c29-afbe-61aa6552a3f6}" ma:sspId="48d28e73-c9c0-43c1-8d4b-7e4dd3569077" ma:termSetId="60f05955-0cae-404e-a0f2-07d57acbd36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DDBC31-EDBE-4380-ABFE-471C380A19D5}">
  <ds:schemaRefs>
    <ds:schemaRef ds:uri="http://schemas.microsoft.com/sharepoint/v3/contenttype/forms"/>
  </ds:schemaRefs>
</ds:datastoreItem>
</file>

<file path=customXml/itemProps2.xml><?xml version="1.0" encoding="utf-8"?>
<ds:datastoreItem xmlns:ds="http://schemas.openxmlformats.org/officeDocument/2006/customXml" ds:itemID="{008CB32D-4137-4963-877F-5CA1619A3E85}">
  <ds:schemaRefs>
    <ds:schemaRef ds:uri="http://schemas.openxmlformats.org/officeDocument/2006/bibliography"/>
  </ds:schemaRefs>
</ds:datastoreItem>
</file>

<file path=customXml/itemProps3.xml><?xml version="1.0" encoding="utf-8"?>
<ds:datastoreItem xmlns:ds="http://schemas.openxmlformats.org/officeDocument/2006/customXml" ds:itemID="{9496E03A-DB56-4F68-8895-EAEA0818ACC6}">
  <ds:schemaRefs>
    <ds:schemaRef ds:uri="http://purl.org/dc/terms/"/>
    <ds:schemaRef ds:uri="http://schemas.openxmlformats.org/package/2006/metadata/core-properties"/>
    <ds:schemaRef ds:uri="http://www.w3.org/XML/1998/namespace"/>
    <ds:schemaRef ds:uri="e2bc612a-9a50-4fd0-946e-96ceed73c978"/>
    <ds:schemaRef ds:uri="http://purl.org/dc/dcmitype/"/>
    <ds:schemaRef ds:uri="http://purl.org/dc/elements/1.1/"/>
    <ds:schemaRef ds:uri="http://schemas.microsoft.com/office/2006/documentManagement/types"/>
    <ds:schemaRef ds:uri="http://schemas.microsoft.com/office/2006/metadata/properties"/>
    <ds:schemaRef ds:uri="http://schemas.microsoft.com/office/infopath/2007/PartnerControls"/>
    <ds:schemaRef ds:uri="15ea0b2b-88ec-4941-b0bf-1efd64612341"/>
    <ds:schemaRef ds:uri="849a4bf7-01a5-421d-83aa-28c962b7e9a0"/>
  </ds:schemaRefs>
</ds:datastoreItem>
</file>

<file path=customXml/itemProps4.xml><?xml version="1.0" encoding="utf-8"?>
<ds:datastoreItem xmlns:ds="http://schemas.openxmlformats.org/officeDocument/2006/customXml" ds:itemID="{D13C2AC2-C16B-4BCC-B7B3-2330A7DEC9A0}">
  <ds:schemaRefs>
    <ds:schemaRef ds:uri="http://schemas.microsoft.com/sharepoint/events"/>
  </ds:schemaRefs>
</ds:datastoreItem>
</file>

<file path=customXml/itemProps5.xml><?xml version="1.0" encoding="utf-8"?>
<ds:datastoreItem xmlns:ds="http://schemas.openxmlformats.org/officeDocument/2006/customXml" ds:itemID="{77AEAE11-B46E-49BF-98CE-F24E309C3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612a-9a50-4fd0-946e-96ceed73c978"/>
    <ds:schemaRef ds:uri="849a4bf7-01a5-421d-83aa-28c962b7e9a0"/>
    <ds:schemaRef ds:uri="15ea0b2b-88ec-4941-b0bf-1efd64612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O Frequently Asked Questions 2023</vt:lpstr>
    </vt:vector>
  </TitlesOfParts>
  <Company>Windows User</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 Frequently Asked Questions 2024</dc:title>
  <dc:subject/>
  <dc:creator>Salwa Maadarani</dc:creator>
  <cp:keywords/>
  <dc:description/>
  <cp:lastModifiedBy>Salwa Maadarani</cp:lastModifiedBy>
  <cp:revision>7</cp:revision>
  <cp:lastPrinted>2022-10-06T13:13:00Z</cp:lastPrinted>
  <dcterms:created xsi:type="dcterms:W3CDTF">2022-10-12T18:58:00Z</dcterms:created>
  <dcterms:modified xsi:type="dcterms:W3CDTF">2023-07-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20948D3FCDB47A4F9E1B52020BE8F00E40C7DBCA21CC843AD3175E7E83D92EF</vt:lpwstr>
  </property>
  <property fmtid="{D5CDD505-2E9C-101B-9397-08002B2CF9AE}" pid="3" name="Year">
    <vt:lpwstr>663;#2024|22af1e4b-7123-4046-9cd6-c87ef743f123</vt:lpwstr>
  </property>
  <property fmtid="{D5CDD505-2E9C-101B-9397-08002B2CF9AE}" pid="4" name="Business_x0020_Function">
    <vt:lpwstr>130;#International Program|744e460c-a301-4747-8a11-e1edcee1ca60</vt:lpwstr>
  </property>
  <property fmtid="{D5CDD505-2E9C-101B-9397-08002B2CF9AE}" pid="5" name="Business Function">
    <vt:lpwstr>23;#International and Social Justice|5037adee-1fca-4212-841c-3b20e4414e3c</vt:lpwstr>
  </property>
  <property fmtid="{D5CDD505-2E9C-101B-9397-08002B2CF9AE}" pid="6" name="_dlc_DocIdItemGuid">
    <vt:lpwstr>c23d0eee-3d83-446b-8a13-8a27a2094a80</vt:lpwstr>
  </property>
  <property fmtid="{D5CDD505-2E9C-101B-9397-08002B2CF9AE}" pid="7" name="Topic">
    <vt:lpwstr/>
  </property>
  <property fmtid="{D5CDD505-2E9C-101B-9397-08002B2CF9AE}" pid="8" name="o694ffe8a07547d8aacc819fe3da125c">
    <vt:lpwstr/>
  </property>
  <property fmtid="{D5CDD505-2E9C-101B-9397-08002B2CF9AE}" pid="9" name="ge1bbdad91d64952a82dd60745f53546">
    <vt:lpwstr/>
  </property>
  <property fmtid="{D5CDD505-2E9C-101B-9397-08002B2CF9AE}" pid="10" name="Document_x0020_Type0">
    <vt:lpwstr/>
  </property>
  <property fmtid="{D5CDD505-2E9C-101B-9397-08002B2CF9AE}" pid="11" name="Year1">
    <vt:lpwstr/>
  </property>
  <property fmtid="{D5CDD505-2E9C-101B-9397-08002B2CF9AE}" pid="12" name="Month">
    <vt:lpwstr/>
  </property>
  <property fmtid="{D5CDD505-2E9C-101B-9397-08002B2CF9AE}" pid="13" name="b9d4054a823046deb83194e348459731">
    <vt:lpwstr/>
  </property>
  <property fmtid="{D5CDD505-2E9C-101B-9397-08002B2CF9AE}" pid="14" name="bd736efdac2e4581bf5cbbd6df1ad393">
    <vt:lpwstr/>
  </property>
  <property fmtid="{D5CDD505-2E9C-101B-9397-08002B2CF9AE}" pid="15" name="Document Type0">
    <vt:lpwstr/>
  </property>
  <property fmtid="{D5CDD505-2E9C-101B-9397-08002B2CF9AE}" pid="16" name="Partner">
    <vt:lpwstr/>
  </property>
  <property fmtid="{D5CDD505-2E9C-101B-9397-08002B2CF9AE}" pid="17" name="Event1">
    <vt:lpwstr/>
  </property>
  <property fmtid="{D5CDD505-2E9C-101B-9397-08002B2CF9AE}" pid="18" name="Project Type">
    <vt:lpwstr>46;#Project Overseas - General Documents|31c73fa4-74d1-4e38-bbe2-dbcf549052a0</vt:lpwstr>
  </property>
  <property fmtid="{D5CDD505-2E9C-101B-9397-08002B2CF9AE}" pid="19" name="Member1">
    <vt:lpwstr/>
  </property>
  <property fmtid="{D5CDD505-2E9C-101B-9397-08002B2CF9AE}" pid="20" name="Document Type">
    <vt:lpwstr/>
  </property>
</Properties>
</file>